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EDC14" w14:textId="457DDD02" w:rsidR="00345DF2" w:rsidRPr="00345DF2" w:rsidRDefault="007440EA" w:rsidP="00345DF2">
      <w:pPr>
        <w:pStyle w:val="Heading1"/>
        <w:rPr>
          <w:lang w:val="en-US"/>
        </w:rPr>
      </w:pPr>
      <w:r>
        <w:rPr>
          <w:lang w:val="en-US"/>
        </w:rPr>
        <w:t>Entity Relationship Design</w:t>
      </w:r>
    </w:p>
    <w:p w14:paraId="4001F0F0" w14:textId="24FCD28C" w:rsidR="00345DF2" w:rsidRDefault="007440EA" w:rsidP="00345DF2">
      <w:pPr>
        <w:pStyle w:val="Subtitle"/>
        <w:numPr>
          <w:ilvl w:val="0"/>
          <w:numId w:val="1"/>
        </w:numPr>
        <w:rPr>
          <w:lang w:val="en-US"/>
        </w:rPr>
      </w:pPr>
      <w:r>
        <w:rPr>
          <w:lang w:val="en-US"/>
        </w:rPr>
        <w:t>Please refer to the ERD-Draft.pdf, ERD-Final.pdf documents inside the Database/ERD path of o</w:t>
      </w:r>
      <w:r w:rsidR="00345DF2">
        <w:rPr>
          <w:lang w:val="en-US"/>
        </w:rPr>
        <w:t>ur git repository to understand this section.</w:t>
      </w:r>
    </w:p>
    <w:p w14:paraId="033364FC" w14:textId="7851F1F1" w:rsidR="00345DF2" w:rsidRPr="00345DF2" w:rsidRDefault="007440EA" w:rsidP="00345DF2">
      <w:pPr>
        <w:pStyle w:val="Subtitle"/>
        <w:numPr>
          <w:ilvl w:val="0"/>
          <w:numId w:val="1"/>
        </w:numPr>
        <w:rPr>
          <w:lang w:val="en-US"/>
        </w:rPr>
      </w:pPr>
      <w:r>
        <w:rPr>
          <w:lang w:val="en-US"/>
        </w:rPr>
        <w:t>We will refer to the entity relationship design/diagram/model in this part of the report as ERD for simplicit</w:t>
      </w:r>
      <w:r w:rsidR="00345DF2">
        <w:rPr>
          <w:lang w:val="en-US"/>
        </w:rPr>
        <w:t>y</w:t>
      </w:r>
    </w:p>
    <w:p w14:paraId="3A1B749E" w14:textId="64A1617F" w:rsidR="007440EA" w:rsidRDefault="007440EA" w:rsidP="007440EA">
      <w:pPr>
        <w:rPr>
          <w:lang w:val="en-US"/>
        </w:rPr>
      </w:pPr>
    </w:p>
    <w:p w14:paraId="4A55A59E" w14:textId="26C4BF21" w:rsidR="007440EA" w:rsidRDefault="007440EA" w:rsidP="007440EA">
      <w:pPr>
        <w:rPr>
          <w:lang w:val="en-US"/>
        </w:rPr>
      </w:pPr>
      <w:r>
        <w:rPr>
          <w:lang w:val="en-US"/>
        </w:rPr>
        <w:t xml:space="preserve">ERD-Draft.pdf is an amalgamation of the alternative design choices we considered before creating our final entity relationship model, ERD-Final. </w:t>
      </w:r>
    </w:p>
    <w:p w14:paraId="52BF7E88" w14:textId="299A1F9B" w:rsidR="007440EA" w:rsidRDefault="007440EA" w:rsidP="007440EA">
      <w:pPr>
        <w:rPr>
          <w:lang w:val="en-US"/>
        </w:rPr>
      </w:pPr>
    </w:p>
    <w:p w14:paraId="6786AEB0" w14:textId="5E3BC01A" w:rsidR="00AE2AFC" w:rsidRPr="0059716E" w:rsidRDefault="007440EA" w:rsidP="007440EA">
      <w:pPr>
        <w:rPr>
          <w:rStyle w:val="Heading2Char"/>
          <w:rFonts w:asciiTheme="minorHAnsi" w:eastAsiaTheme="minorHAnsi" w:hAnsiTheme="minorHAnsi" w:cstheme="minorBidi"/>
          <w:color w:val="auto"/>
          <w:sz w:val="24"/>
          <w:szCs w:val="24"/>
          <w:lang w:val="en-US"/>
        </w:rPr>
      </w:pPr>
      <w:r>
        <w:rPr>
          <w:lang w:val="en-US"/>
        </w:rPr>
        <w:t xml:space="preserve">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w:t>
      </w:r>
      <w:r w:rsidR="00AD62F4">
        <w:rPr>
          <w:lang w:val="en-US"/>
        </w:rPr>
        <w:t>this process</w:t>
      </w:r>
      <w:r>
        <w:rPr>
          <w:lang w:val="en-US"/>
        </w:rPr>
        <w:t>.</w:t>
      </w:r>
    </w:p>
    <w:p w14:paraId="4E527B39" w14:textId="77777777" w:rsidR="007F2D70" w:rsidRDefault="007F2D70" w:rsidP="007440EA">
      <w:pPr>
        <w:rPr>
          <w:lang w:val="en-US"/>
        </w:rPr>
      </w:pPr>
    </w:p>
    <w:p w14:paraId="03FBACBA" w14:textId="27D7398F" w:rsidR="00AE2AFC" w:rsidRDefault="00AE2AFC" w:rsidP="00AE2AFC">
      <w:pPr>
        <w:pStyle w:val="ListParagraph"/>
        <w:numPr>
          <w:ilvl w:val="0"/>
          <w:numId w:val="3"/>
        </w:numPr>
        <w:rPr>
          <w:lang w:val="en-US"/>
        </w:rPr>
      </w:pPr>
      <w:r>
        <w:rPr>
          <w:lang w:val="en-US"/>
        </w:rPr>
        <w:t>Car</w:t>
      </w:r>
    </w:p>
    <w:p w14:paraId="564B3D7D" w14:textId="5427048B" w:rsidR="00AE2AFC" w:rsidRDefault="00AE2AFC" w:rsidP="00AE2AFC">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4D1A08FD" w14:textId="06C7E2B8" w:rsidR="005B64AF" w:rsidRDefault="00273DE4" w:rsidP="005B64AF">
      <w:pPr>
        <w:pStyle w:val="ListParagraph"/>
        <w:keepNext/>
        <w:ind w:left="1440"/>
      </w:pPr>
      <w:r w:rsidRPr="00E63862">
        <w:rPr>
          <w:noProof/>
          <w:lang w:val="en-US"/>
        </w:rPr>
        <w:drawing>
          <wp:anchor distT="0" distB="0" distL="114300" distR="114300" simplePos="0" relativeHeight="251672576" behindDoc="0" locked="0" layoutInCell="1" allowOverlap="1" wp14:anchorId="27E8EA5B" wp14:editId="08712896">
            <wp:simplePos x="0" y="0"/>
            <wp:positionH relativeFrom="column">
              <wp:posOffset>-558800</wp:posOffset>
            </wp:positionH>
            <wp:positionV relativeFrom="paragraph">
              <wp:posOffset>9525</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00E41907" w:rsidRPr="00E41907">
        <w:rPr>
          <w:noProof/>
        </w:rPr>
        <w:drawing>
          <wp:anchor distT="0" distB="0" distL="114300" distR="114300" simplePos="0" relativeHeight="251687936" behindDoc="0" locked="0" layoutInCell="1" allowOverlap="1" wp14:anchorId="51C98E1C" wp14:editId="2BF364CA">
            <wp:simplePos x="0" y="0"/>
            <wp:positionH relativeFrom="column">
              <wp:posOffset>510540</wp:posOffset>
            </wp:positionH>
            <wp:positionV relativeFrom="paragraph">
              <wp:posOffset>3492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00E41907" w:rsidRPr="00B94708">
        <w:t xml:space="preserve"> </w:t>
      </w:r>
    </w:p>
    <w:p w14:paraId="76993713" w14:textId="0DE1D08E" w:rsidR="00A25456" w:rsidRDefault="00AE2AFC" w:rsidP="00B94708">
      <w:pPr>
        <w:pStyle w:val="ListParagraph"/>
        <w:numPr>
          <w:ilvl w:val="0"/>
          <w:numId w:val="4"/>
        </w:numPr>
        <w:rPr>
          <w:lang w:val="en-US"/>
        </w:rPr>
      </w:pPr>
      <w:r>
        <w:rPr>
          <w:lang w:val="en-US"/>
        </w:rPr>
        <w:t xml:space="preserve">The attributes that represent this </w:t>
      </w:r>
      <w:r w:rsidR="005B64AF">
        <w:rPr>
          <w:lang w:val="en-US"/>
        </w:rPr>
        <w:t>entity can</w:t>
      </w:r>
      <w:r>
        <w:rPr>
          <w:lang w:val="en-US"/>
        </w:rPr>
        <w:t xml:space="preserve"> </w:t>
      </w:r>
      <w:r w:rsidRPr="005B64AF">
        <w:rPr>
          <w:lang w:val="en-US"/>
        </w:rPr>
        <w:t xml:space="preserve">be divided into two categories: </w:t>
      </w:r>
      <w:r w:rsidR="00B94708" w:rsidRPr="00B94708">
        <w:rPr>
          <w:b/>
          <w:bCs/>
          <w:lang w:val="en-US"/>
        </w:rPr>
        <w:t>required</w:t>
      </w:r>
      <w:r w:rsidRPr="005B64AF">
        <w:rPr>
          <w:lang w:val="en-US"/>
        </w:rPr>
        <w:t xml:space="preserve"> attributes possessed by every single entity in our entity set and </w:t>
      </w:r>
      <w:r w:rsidR="00754687">
        <w:rPr>
          <w:lang w:val="en-US"/>
        </w:rPr>
        <w:t>“</w:t>
      </w:r>
      <w:r w:rsidRPr="00B94708">
        <w:rPr>
          <w:b/>
          <w:bCs/>
          <w:lang w:val="en-US"/>
        </w:rPr>
        <w:t>optional</w:t>
      </w:r>
      <w:r w:rsidR="00754687">
        <w:rPr>
          <w:lang w:val="en-US"/>
        </w:rPr>
        <w:t>”</w:t>
      </w:r>
      <w:r w:rsidRPr="005B64AF">
        <w:rPr>
          <w:lang w:val="en-US"/>
        </w:rPr>
        <w:t xml:space="preserve"> attributes</w:t>
      </w:r>
      <w:r w:rsidR="005B64AF" w:rsidRPr="005B64AF">
        <w:rPr>
          <w:lang w:val="en-US"/>
        </w:rPr>
        <w:t xml:space="preserve"> that are possessed by some entities in our entity set.</w:t>
      </w:r>
      <w:r w:rsidR="00B94708">
        <w:rPr>
          <w:lang w:val="en-US"/>
        </w:rPr>
        <w:t xml:space="preserve"> When we say Car </w:t>
      </w:r>
      <w:r w:rsidR="00B94708" w:rsidRPr="00B94708">
        <w:rPr>
          <w:b/>
          <w:bCs/>
          <w:lang w:val="en-US"/>
        </w:rPr>
        <w:t>exists</w:t>
      </w:r>
      <w:r w:rsidR="00B94708">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813B336" w14:textId="11B62892" w:rsidR="00B94708" w:rsidRPr="00B94708" w:rsidRDefault="00B94708" w:rsidP="00B94708">
      <w:pPr>
        <w:pStyle w:val="ListParagraph"/>
        <w:rPr>
          <w:lang w:val="en-US"/>
        </w:rPr>
      </w:pPr>
    </w:p>
    <w:p w14:paraId="0CEF059F" w14:textId="38C462F7" w:rsidR="007440EA" w:rsidRDefault="00B94708" w:rsidP="00051C31">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100908AC" w14:textId="77777777" w:rsidR="00413C48" w:rsidRPr="00413C48" w:rsidRDefault="00413C48" w:rsidP="00413C48">
      <w:pPr>
        <w:pStyle w:val="ListParagraph"/>
        <w:rPr>
          <w:lang w:val="en-US"/>
        </w:rPr>
      </w:pPr>
    </w:p>
    <w:p w14:paraId="61157A7D" w14:textId="67019278" w:rsidR="00413C48" w:rsidRPr="00413C48" w:rsidRDefault="00413C48" w:rsidP="00051C31">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4D4A97EA" w14:textId="0ECE7AFD" w:rsidR="00B94708" w:rsidRPr="00B94708" w:rsidRDefault="00B94708" w:rsidP="00B94708">
      <w:pPr>
        <w:pStyle w:val="ListParagraph"/>
        <w:rPr>
          <w:lang w:val="en-US"/>
        </w:rPr>
      </w:pPr>
    </w:p>
    <w:p w14:paraId="7A587B81" w14:textId="569555F8" w:rsidR="00413C48" w:rsidRPr="0002334F" w:rsidRDefault="00B94708" w:rsidP="0002334F">
      <w:pPr>
        <w:pStyle w:val="ListParagraph"/>
        <w:numPr>
          <w:ilvl w:val="0"/>
          <w:numId w:val="4"/>
        </w:numPr>
        <w:rPr>
          <w:lang w:val="en-US"/>
        </w:rPr>
      </w:pPr>
      <w:r w:rsidRPr="00596B5D">
        <w:rPr>
          <w:b/>
          <w:bCs/>
          <w:lang w:val="en-US"/>
        </w:rPr>
        <w:lastRenderedPageBreak/>
        <w:t>Keys</w:t>
      </w:r>
      <w:r>
        <w:rPr>
          <w:lang w:val="en-US"/>
        </w:rPr>
        <w:t xml:space="preserve">: Cars has only one candidate key, </w:t>
      </w:r>
      <w:r w:rsidR="00413C48">
        <w:rPr>
          <w:lang w:val="en-US"/>
        </w:rPr>
        <w:t>(</w:t>
      </w:r>
      <w:r>
        <w:rPr>
          <w:lang w:val="en-US"/>
        </w:rPr>
        <w:t>VIN</w:t>
      </w:r>
      <w:r w:rsidR="00413C48">
        <w:rPr>
          <w:lang w:val="en-US"/>
        </w:rPr>
        <w:t>)</w:t>
      </w:r>
      <w:r>
        <w:rPr>
          <w:lang w:val="en-US"/>
        </w:rPr>
        <w:t xml:space="preserve"> since none of the other attributes collectively or otherwise uniquely determine a specific car. Hence, we select </w:t>
      </w:r>
      <w:r w:rsidR="00596B5D">
        <w:rPr>
          <w:lang w:val="en-US"/>
        </w:rPr>
        <w:t>our only candidate key to be our primary key.</w:t>
      </w:r>
    </w:p>
    <w:p w14:paraId="31FE0D7E" w14:textId="39B0ACDA" w:rsidR="00413C48" w:rsidRDefault="00413C48" w:rsidP="00413C48">
      <w:pPr>
        <w:pStyle w:val="ListParagraph"/>
        <w:numPr>
          <w:ilvl w:val="0"/>
          <w:numId w:val="3"/>
        </w:numPr>
        <w:rPr>
          <w:lang w:val="en-US"/>
        </w:rPr>
      </w:pPr>
      <w:r>
        <w:rPr>
          <w:lang w:val="en-US"/>
        </w:rPr>
        <w:t>Listing</w:t>
      </w:r>
    </w:p>
    <w:p w14:paraId="3BA3B9ED" w14:textId="68AB2B18" w:rsidR="00413C48" w:rsidRDefault="00175311" w:rsidP="00413C48">
      <w:pPr>
        <w:pStyle w:val="ListParagraph"/>
        <w:numPr>
          <w:ilvl w:val="1"/>
          <w:numId w:val="3"/>
        </w:numPr>
        <w:rPr>
          <w:lang w:val="en-US"/>
        </w:rPr>
      </w:pPr>
      <w:r w:rsidRPr="00584141">
        <w:rPr>
          <w:noProof/>
        </w:rPr>
        <w:drawing>
          <wp:anchor distT="0" distB="0" distL="114300" distR="114300" simplePos="0" relativeHeight="251666432" behindDoc="0" locked="0" layoutInCell="1" allowOverlap="1" wp14:anchorId="20269B8B" wp14:editId="7A8B3F33">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00413C48">
        <w:rPr>
          <w:lang w:val="en-US"/>
        </w:rPr>
        <w:t xml:space="preserve">Listing is an </w:t>
      </w:r>
      <w:r w:rsidR="00413C48" w:rsidRPr="00C41ED7">
        <w:rPr>
          <w:b/>
          <w:bCs/>
          <w:lang w:val="en-US"/>
        </w:rPr>
        <w:t>entity set</w:t>
      </w:r>
      <w:r w:rsidR="00413C48">
        <w:rPr>
          <w:lang w:val="en-US"/>
        </w:rPr>
        <w:t xml:space="preserve"> that contains </w:t>
      </w:r>
      <w:r w:rsidR="00C41ED7">
        <w:rPr>
          <w:lang w:val="en-US"/>
        </w:rPr>
        <w:t xml:space="preserve">a set of specific listings in our system that are distinguishable from each other but share common descriptive properties listed as </w:t>
      </w:r>
      <w:r w:rsidR="00C41ED7" w:rsidRPr="00C41ED7">
        <w:rPr>
          <w:b/>
          <w:bCs/>
          <w:lang w:val="en-US"/>
        </w:rPr>
        <w:t>attributes</w:t>
      </w:r>
      <w:r w:rsidR="00C41ED7">
        <w:rPr>
          <w:lang w:val="en-US"/>
        </w:rPr>
        <w:t>.</w:t>
      </w:r>
    </w:p>
    <w:p w14:paraId="6935885D" w14:textId="584BA2A3" w:rsidR="00EA00ED" w:rsidRDefault="00EA00ED" w:rsidP="00EA00ED">
      <w:pPr>
        <w:pStyle w:val="ListParagraph"/>
        <w:ind w:left="1440"/>
        <w:rPr>
          <w:lang w:val="en-US"/>
        </w:rPr>
      </w:pPr>
    </w:p>
    <w:p w14:paraId="688655D5" w14:textId="47212645" w:rsidR="00C41ED7" w:rsidRDefault="00375744" w:rsidP="00413C48">
      <w:pPr>
        <w:pStyle w:val="ListParagraph"/>
        <w:numPr>
          <w:ilvl w:val="1"/>
          <w:numId w:val="3"/>
        </w:numPr>
        <w:rPr>
          <w:lang w:val="en-US"/>
        </w:rPr>
      </w:pPr>
      <w:r>
        <w:rPr>
          <w:lang w:val="en-US"/>
        </w:rPr>
        <w:t>A</w:t>
      </w:r>
      <w:r w:rsidR="00C41ED7">
        <w:rPr>
          <w:lang w:val="en-US"/>
        </w:rPr>
        <w:t xml:space="preserve">ll the attributes are </w:t>
      </w:r>
      <w:r w:rsidRPr="00375744">
        <w:rPr>
          <w:b/>
          <w:bCs/>
          <w:lang w:val="en-US"/>
        </w:rPr>
        <w:t>required</w:t>
      </w:r>
      <w:r>
        <w:rPr>
          <w:lang w:val="en-US"/>
        </w:rPr>
        <w:t xml:space="preserve">, and we can see that they are </w:t>
      </w:r>
      <w:r w:rsidR="00C41ED7" w:rsidRPr="00375744">
        <w:rPr>
          <w:b/>
          <w:bCs/>
          <w:lang w:val="en-US"/>
        </w:rPr>
        <w:t>single-valued simple</w:t>
      </w:r>
      <w:r>
        <w:rPr>
          <w:b/>
          <w:bCs/>
          <w:lang w:val="en-US"/>
        </w:rPr>
        <w:t xml:space="preserve"> </w:t>
      </w:r>
      <w:r>
        <w:rPr>
          <w:lang w:val="en-US"/>
        </w:rPr>
        <w:t xml:space="preserve">attributes. </w:t>
      </w:r>
      <w:r w:rsidR="00953125">
        <w:rPr>
          <w:lang w:val="en-US"/>
        </w:rPr>
        <w:t xml:space="preserve">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32C682C5" w14:textId="77777777" w:rsidR="00EA00ED" w:rsidRPr="00EA00ED" w:rsidRDefault="00EA00ED" w:rsidP="00EA00ED">
      <w:pPr>
        <w:pStyle w:val="ListParagraph"/>
        <w:rPr>
          <w:lang w:val="en-US"/>
        </w:rPr>
      </w:pPr>
    </w:p>
    <w:p w14:paraId="027DE4FE" w14:textId="44BA3FF0" w:rsidR="00EA00ED" w:rsidRDefault="00EA00ED" w:rsidP="00413C48">
      <w:pPr>
        <w:pStyle w:val="ListParagraph"/>
        <w:numPr>
          <w:ilvl w:val="1"/>
          <w:numId w:val="3"/>
        </w:numPr>
        <w:rPr>
          <w:lang w:val="en-US"/>
        </w:rPr>
      </w:pPr>
      <w:r w:rsidRPr="00EA00ED">
        <w:rPr>
          <w:b/>
          <w:bCs/>
          <w:lang w:val="en-US"/>
        </w:rPr>
        <w:t>Keys</w:t>
      </w:r>
      <w:r>
        <w:rPr>
          <w:lang w:val="en-US"/>
        </w:rPr>
        <w:t xml:space="preserve">: As described in our project scope, we have not placed restrictions on dealers to under details into the description section that are unique in the whole database. If it </w:t>
      </w:r>
      <w:r w:rsidR="001F316C">
        <w:rPr>
          <w:lang w:val="en-US"/>
        </w:rPr>
        <w:t>were</w:t>
      </w:r>
      <w:r>
        <w:rPr>
          <w:lang w:val="en-US"/>
        </w:rPr>
        <w:t>,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117D5968" w14:textId="75E87F5C" w:rsidR="00540A2F" w:rsidRPr="00540A2F" w:rsidRDefault="00540A2F" w:rsidP="00540A2F">
      <w:pPr>
        <w:pStyle w:val="ListParagraph"/>
        <w:rPr>
          <w:lang w:val="en-US"/>
        </w:rPr>
      </w:pPr>
    </w:p>
    <w:p w14:paraId="7628ACE2" w14:textId="5B1B0818" w:rsidR="00540A2F" w:rsidRDefault="00907F29" w:rsidP="00540A2F">
      <w:pPr>
        <w:pStyle w:val="ListParagraph"/>
        <w:numPr>
          <w:ilvl w:val="0"/>
          <w:numId w:val="3"/>
        </w:numPr>
        <w:rPr>
          <w:lang w:val="en-US"/>
        </w:rPr>
      </w:pPr>
      <w:r>
        <w:rPr>
          <w:lang w:val="en-US"/>
        </w:rPr>
        <w:t>User</w:t>
      </w:r>
      <w:r w:rsidR="00962343">
        <w:rPr>
          <w:lang w:val="en-US"/>
        </w:rPr>
        <w:t xml:space="preserve"> (higher-level entity) and Dealer, Customer (lower-level entity)</w:t>
      </w:r>
    </w:p>
    <w:p w14:paraId="13ABE7E0" w14:textId="2C03ACDD" w:rsidR="00907F29" w:rsidRDefault="00584141" w:rsidP="00907F29">
      <w:pPr>
        <w:pStyle w:val="ListParagraph"/>
        <w:numPr>
          <w:ilvl w:val="3"/>
          <w:numId w:val="5"/>
        </w:numPr>
        <w:rPr>
          <w:lang w:val="en-US"/>
        </w:rPr>
      </w:pPr>
      <w:r w:rsidRPr="005E17D4">
        <w:rPr>
          <w:b/>
          <w:bCs/>
          <w:noProof/>
        </w:rPr>
        <w:drawing>
          <wp:anchor distT="0" distB="0" distL="114300" distR="114300" simplePos="0" relativeHeight="251668480" behindDoc="0" locked="0" layoutInCell="1" allowOverlap="1" wp14:anchorId="1250D55B" wp14:editId="3B7E71DC">
            <wp:simplePos x="0" y="0"/>
            <wp:positionH relativeFrom="column">
              <wp:posOffset>-706582</wp:posOffset>
            </wp:positionH>
            <wp:positionV relativeFrom="paragraph">
              <wp:posOffset>110490</wp:posOffset>
            </wp:positionV>
            <wp:extent cx="2189018" cy="3059084"/>
            <wp:effectExtent l="0" t="0" r="0" b="1905"/>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96395" cy="3069393"/>
                    </a:xfrm>
                    <a:prstGeom prst="rect">
                      <a:avLst/>
                    </a:prstGeom>
                  </pic:spPr>
                </pic:pic>
              </a:graphicData>
            </a:graphic>
            <wp14:sizeRelH relativeFrom="page">
              <wp14:pctWidth>0</wp14:pctWidth>
            </wp14:sizeRelH>
            <wp14:sizeRelV relativeFrom="page">
              <wp14:pctHeight>0</wp14:pctHeight>
            </wp14:sizeRelV>
          </wp:anchor>
        </w:drawing>
      </w:r>
      <w:r w:rsidR="005E17D4" w:rsidRPr="005E17D4">
        <w:rPr>
          <w:b/>
          <w:bCs/>
        </w:rPr>
        <w:t>Total</w:t>
      </w:r>
      <w:r w:rsidR="00907F29" w:rsidRPr="00907F29">
        <w:rPr>
          <w:b/>
          <w:bCs/>
          <w:lang w:val="en-US"/>
        </w:rPr>
        <w:t xml:space="preserve"> Generalization</w:t>
      </w:r>
      <w:r w:rsidR="00907F29">
        <w:rPr>
          <w:lang w:val="en-US"/>
        </w:rPr>
        <w:t xml:space="preserve">: We have decided that in our system, a User can be </w:t>
      </w:r>
      <w:r w:rsidR="005E17D4">
        <w:rPr>
          <w:lang w:val="en-US"/>
        </w:rPr>
        <w:t>either</w:t>
      </w:r>
      <w:r w:rsidR="00907F29">
        <w:rPr>
          <w:lang w:val="en-US"/>
        </w:rPr>
        <w:t xml:space="preserve"> a Dealer </w:t>
      </w:r>
      <w:r w:rsidR="005E17D4">
        <w:rPr>
          <w:lang w:val="en-US"/>
        </w:rPr>
        <w:t>or</w:t>
      </w:r>
      <w:r w:rsidR="00907F29">
        <w:rPr>
          <w:lang w:val="en-US"/>
        </w:rPr>
        <w:t xml:space="preserve"> a Customer. </w:t>
      </w:r>
      <w:r w:rsidR="005E17D4">
        <w:rPr>
          <w:lang w:val="en-US"/>
        </w:rPr>
        <w:t xml:space="preserve">There are views for data science analyst that might use our app to get </w:t>
      </w:r>
      <w:r w:rsidR="00066084">
        <w:rPr>
          <w:lang w:val="en-US"/>
        </w:rPr>
        <w:t>insights,</w:t>
      </w:r>
      <w:r w:rsidR="005E17D4">
        <w:rPr>
          <w:lang w:val="en-US"/>
        </w:rPr>
        <w:t xml:space="preserve"> but they don’t fall into the immediate scope of using our MAIN application</w:t>
      </w:r>
      <w:r w:rsidR="00907F29">
        <w:rPr>
          <w:lang w:val="en-US"/>
        </w:rPr>
        <w:t>. More on that will be discussed in the Views part of our Relational Model.</w:t>
      </w:r>
    </w:p>
    <w:p w14:paraId="3B3275E0" w14:textId="77777777" w:rsidR="00907F29" w:rsidRDefault="00907F29" w:rsidP="00907F29">
      <w:pPr>
        <w:pStyle w:val="ListParagraph"/>
        <w:ind w:left="2880"/>
        <w:rPr>
          <w:lang w:val="en-US"/>
        </w:rPr>
      </w:pPr>
    </w:p>
    <w:p w14:paraId="21F885DE" w14:textId="32F9B2FE" w:rsidR="00907F29" w:rsidRDefault="00907F29" w:rsidP="00907F29">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w:t>
      </w:r>
      <w:r w:rsidR="00962343">
        <w:rPr>
          <w:lang w:val="en-US"/>
        </w:rPr>
        <w:t xml:space="preserve"> from lower-level entities to higher-lever entity</w:t>
      </w:r>
    </w:p>
    <w:p w14:paraId="3766F259" w14:textId="77777777" w:rsidR="00937106" w:rsidRPr="00937106" w:rsidRDefault="00937106" w:rsidP="00937106">
      <w:pPr>
        <w:pStyle w:val="ListParagraph"/>
        <w:rPr>
          <w:lang w:val="en-US"/>
        </w:rPr>
      </w:pPr>
    </w:p>
    <w:p w14:paraId="39B96330" w14:textId="77777777" w:rsidR="00200F39" w:rsidRDefault="00937106" w:rsidP="00907F29">
      <w:pPr>
        <w:pStyle w:val="ListParagraph"/>
        <w:numPr>
          <w:ilvl w:val="3"/>
          <w:numId w:val="5"/>
        </w:numPr>
        <w:rPr>
          <w:lang w:val="en-US"/>
        </w:rPr>
      </w:pPr>
      <w:r>
        <w:rPr>
          <w:b/>
          <w:bCs/>
          <w:lang w:val="en-US"/>
        </w:rPr>
        <w:t>User Attributes</w:t>
      </w:r>
      <w:r>
        <w:rPr>
          <w:lang w:val="en-US"/>
        </w:rPr>
        <w:t>: password and email are simple single-valued attributes, name is a composite single valued attribute and phoneNumber is a simple multivalued attribute</w:t>
      </w:r>
      <w:r w:rsidR="00200F39">
        <w:rPr>
          <w:lang w:val="en-US"/>
        </w:rPr>
        <w:t xml:space="preserve">. </w:t>
      </w:r>
    </w:p>
    <w:p w14:paraId="181EE907" w14:textId="77777777" w:rsidR="00200F39" w:rsidRPr="00200F39" w:rsidRDefault="00200F39" w:rsidP="00200F39">
      <w:pPr>
        <w:pStyle w:val="ListParagraph"/>
        <w:rPr>
          <w:lang w:val="en-US"/>
        </w:rPr>
      </w:pPr>
    </w:p>
    <w:p w14:paraId="29C412D7" w14:textId="43BFB9AA" w:rsidR="00343FBB" w:rsidRDefault="00200F39" w:rsidP="00343FBB">
      <w:pPr>
        <w:pStyle w:val="ListParagraph"/>
        <w:numPr>
          <w:ilvl w:val="0"/>
          <w:numId w:val="5"/>
        </w:numPr>
        <w:rPr>
          <w:lang w:val="en-US"/>
        </w:rPr>
      </w:pPr>
      <w:r w:rsidRPr="00343FBB">
        <w:rPr>
          <w:b/>
          <w:bCs/>
          <w:lang w:val="en-US"/>
        </w:rPr>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w:t>
      </w:r>
      <w:r>
        <w:rPr>
          <w:lang w:val="en-US"/>
        </w:rPr>
        <w:lastRenderedPageBreak/>
        <w:t xml:space="preserve">email to only your uwaterloo email address then we can safely assume that you are the only intended recipient of that email. This means that in our system, a User can store multiple phoneNumbers with a single emailAddress. That logically makes emailAddress our </w:t>
      </w:r>
      <w:r w:rsidRPr="00343FBB">
        <w:rPr>
          <w:b/>
          <w:bCs/>
          <w:lang w:val="en-US"/>
        </w:rPr>
        <w:t>primary key</w:t>
      </w:r>
      <w:r>
        <w:rPr>
          <w:lang w:val="en-US"/>
        </w:rPr>
        <w:t xml:space="preserve"> due to lack of other more favorable choices.</w:t>
      </w:r>
    </w:p>
    <w:p w14:paraId="2D4281B4" w14:textId="77777777" w:rsidR="007555A4" w:rsidRPr="005930C7" w:rsidRDefault="007555A4" w:rsidP="007555A4">
      <w:pPr>
        <w:pStyle w:val="ListParagraph"/>
        <w:rPr>
          <w:lang w:val="en-US"/>
        </w:rPr>
      </w:pPr>
    </w:p>
    <w:p w14:paraId="4A381ABC" w14:textId="794D05C4" w:rsidR="00343FBB" w:rsidRPr="00343FBB" w:rsidRDefault="00343FBB" w:rsidP="00343FBB">
      <w:pPr>
        <w:pStyle w:val="ListParagraph"/>
        <w:numPr>
          <w:ilvl w:val="0"/>
          <w:numId w:val="5"/>
        </w:numPr>
        <w:rPr>
          <w:lang w:val="en-US"/>
        </w:rPr>
      </w:pPr>
      <w:r w:rsidRPr="00343FBB">
        <w:rPr>
          <w:b/>
          <w:bCs/>
          <w:lang w:val="en-US"/>
        </w:rPr>
        <w:t>Dealer Attributes</w:t>
      </w:r>
      <w:r>
        <w:rPr>
          <w:lang w:val="en-US"/>
        </w:rPr>
        <w:t>:</w:t>
      </w:r>
      <w:r w:rsidR="002E733F">
        <w:rPr>
          <w:lang w:val="en-US"/>
        </w:rPr>
        <w:t xml:space="preserve"> Address is a composite attribute with a mixture of single-valued attributes like </w:t>
      </w:r>
      <w:r w:rsidR="00C564D1">
        <w:rPr>
          <w:lang w:val="en-US"/>
        </w:rPr>
        <w:t xml:space="preserve">zip, </w:t>
      </w:r>
      <w:r w:rsidR="001F316C">
        <w:rPr>
          <w:lang w:val="en-US"/>
        </w:rPr>
        <w:t>city,</w:t>
      </w:r>
      <w:r w:rsidR="00C564D1">
        <w:rPr>
          <w:lang w:val="en-US"/>
        </w:rPr>
        <w:t xml:space="preserve">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5B9E119A" w14:textId="01B683C9" w:rsidR="00343FBB" w:rsidRDefault="00D31249" w:rsidP="00343FBB">
      <w:pPr>
        <w:rPr>
          <w:lang w:val="en-US"/>
        </w:rPr>
      </w:pPr>
      <w:r w:rsidRPr="00570258">
        <w:rPr>
          <w:lang w:val="en-US"/>
        </w:rPr>
        <w:t xml:space="preserve"> </w:t>
      </w:r>
    </w:p>
    <w:p w14:paraId="35DD8310" w14:textId="51EA6AFE" w:rsidR="00C564D1" w:rsidRDefault="00D31249" w:rsidP="00C564D1">
      <w:pPr>
        <w:pStyle w:val="ListParagraph"/>
        <w:numPr>
          <w:ilvl w:val="0"/>
          <w:numId w:val="3"/>
        </w:numPr>
        <w:rPr>
          <w:lang w:val="en-US"/>
        </w:rPr>
      </w:pPr>
      <w:r w:rsidRPr="00D31249">
        <w:rPr>
          <w:noProof/>
          <w:lang w:val="en-US"/>
        </w:rPr>
        <w:drawing>
          <wp:anchor distT="0" distB="0" distL="114300" distR="114300" simplePos="0" relativeHeight="251685888" behindDoc="0" locked="0" layoutInCell="1" allowOverlap="1" wp14:anchorId="3D2BD01D" wp14:editId="5FE72183">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sidR="00C564D1">
        <w:rPr>
          <w:lang w:val="en-US"/>
        </w:rPr>
        <w:t xml:space="preserve">DepreciationFactors Entity and EffectsDepreciation relationship </w:t>
      </w:r>
      <w:r w:rsidR="007F2D70">
        <w:rPr>
          <w:lang w:val="en-US"/>
        </w:rPr>
        <w:t>set</w:t>
      </w:r>
    </w:p>
    <w:p w14:paraId="15D86640" w14:textId="6790ABBF" w:rsidR="00C564D1" w:rsidRDefault="00C564D1" w:rsidP="00C564D1">
      <w:pPr>
        <w:rPr>
          <w:lang w:val="en-US"/>
        </w:rPr>
      </w:pPr>
    </w:p>
    <w:p w14:paraId="0EC2F3FF" w14:textId="06BBBE03" w:rsidR="002415D0" w:rsidRPr="007F2D70" w:rsidRDefault="002415D0" w:rsidP="007F2D70">
      <w:pPr>
        <w:pStyle w:val="ListParagraph"/>
        <w:numPr>
          <w:ilvl w:val="0"/>
          <w:numId w:val="9"/>
        </w:numPr>
        <w:rPr>
          <w:lang w:val="en-US"/>
        </w:rPr>
      </w:pPr>
      <w:r w:rsidRPr="007F2D70">
        <w:rPr>
          <w:b/>
          <w:bCs/>
          <w:lang w:val="en-US"/>
        </w:rPr>
        <w:t>Weak Entity</w:t>
      </w:r>
      <w:r w:rsidR="00132641" w:rsidRPr="007F2D70">
        <w:rPr>
          <w:b/>
          <w:bCs/>
          <w:lang w:val="en-US"/>
        </w:rPr>
        <w:t xml:space="preserve"> and Identifying Entity</w:t>
      </w:r>
      <w:r w:rsidRPr="007F2D70">
        <w:rPr>
          <w:lang w:val="en-US"/>
        </w:rPr>
        <w:t>: The existence of DepreciationFactors that EffectsDepreciation of the Car entity</w:t>
      </w:r>
      <w:r w:rsidR="00132641" w:rsidRPr="007F2D70">
        <w:rPr>
          <w:lang w:val="en-US"/>
        </w:rPr>
        <w:t xml:space="preserve"> </w:t>
      </w:r>
      <w:r w:rsidRPr="007F2D70">
        <w:rPr>
          <w:lang w:val="en-US"/>
        </w:rPr>
        <w:t>has no meaning. The former is predicated on the existence of the latter.</w:t>
      </w:r>
    </w:p>
    <w:p w14:paraId="3AF3C6C1" w14:textId="6B827324" w:rsidR="002415D0" w:rsidRDefault="002415D0" w:rsidP="002415D0">
      <w:pPr>
        <w:rPr>
          <w:lang w:val="en-US"/>
        </w:rPr>
      </w:pPr>
    </w:p>
    <w:p w14:paraId="0688277D" w14:textId="1432F7EC" w:rsidR="002415D0" w:rsidRDefault="002415D0" w:rsidP="002415D0">
      <w:pPr>
        <w:pStyle w:val="ListParagraph"/>
        <w:numPr>
          <w:ilvl w:val="0"/>
          <w:numId w:val="7"/>
        </w:numPr>
        <w:rPr>
          <w:lang w:val="en-US"/>
        </w:rPr>
      </w:pPr>
      <w:r>
        <w:rPr>
          <w:lang w:val="en-US"/>
        </w:rPr>
        <w:t xml:space="preserve"> </w:t>
      </w:r>
      <w:r w:rsidRPr="002415D0">
        <w:rPr>
          <w:b/>
          <w:bCs/>
          <w:lang w:val="en-US"/>
        </w:rPr>
        <w:t>Primary Key</w:t>
      </w:r>
      <w:r>
        <w:rPr>
          <w:lang w:val="en-US"/>
        </w:rPr>
        <w:t xml:space="preserve">: </w:t>
      </w:r>
      <w:r w:rsidR="00584141">
        <w:rPr>
          <w:lang w:val="en-US"/>
        </w:rPr>
        <w:t>We know that the primary key of a weak entity set is the combination of the primary key of the entity upon which it is dependent. Attributes underlined by the dotted line are the discriminators of our weak entity set and combine with VIN.</w:t>
      </w:r>
    </w:p>
    <w:p w14:paraId="666F82C2" w14:textId="77777777" w:rsidR="00584141" w:rsidRPr="00584141" w:rsidRDefault="00584141" w:rsidP="00584141">
      <w:pPr>
        <w:pStyle w:val="ListParagraph"/>
        <w:rPr>
          <w:lang w:val="en-US"/>
        </w:rPr>
      </w:pPr>
    </w:p>
    <w:p w14:paraId="13E930CE" w14:textId="58E76EB0" w:rsidR="00132641" w:rsidRDefault="00584141" w:rsidP="00132641">
      <w:pPr>
        <w:pStyle w:val="ListParagraph"/>
        <w:numPr>
          <w:ilvl w:val="0"/>
          <w:numId w:val="7"/>
        </w:numPr>
        <w:rPr>
          <w:lang w:val="en-US"/>
        </w:rPr>
      </w:pPr>
      <w:r>
        <w:rPr>
          <w:lang w:val="en-US"/>
        </w:rPr>
        <w:t xml:space="preserve"> </w:t>
      </w:r>
      <w:r w:rsidRPr="00465B1A">
        <w:rPr>
          <w:b/>
          <w:bCs/>
          <w:lang w:val="en-US"/>
        </w:rPr>
        <w:t>Cardinality</w:t>
      </w:r>
      <w:r>
        <w:rPr>
          <w:lang w:val="en-US"/>
        </w:rPr>
        <w:t>: Due to compelling arguments towards using better cardinality o</w:t>
      </w:r>
      <w:r w:rsidR="000C7E73">
        <w:rPr>
          <w:lang w:val="en-US"/>
        </w:rPr>
        <w:t>ver traditional cardinality</w:t>
      </w:r>
      <w:r w:rsidR="00E63862">
        <w:rPr>
          <w:lang w:val="en-US"/>
        </w:rPr>
        <w:t xml:space="preserve">, we’ll be using x:y notation – </w:t>
      </w:r>
      <w:r w:rsidR="00E63862" w:rsidRPr="00570258">
        <w:rPr>
          <w:b/>
          <w:bCs/>
          <w:lang w:val="en-US"/>
        </w:rPr>
        <w:t>Car</w:t>
      </w:r>
      <w:r w:rsidR="00132641">
        <w:rPr>
          <w:b/>
          <w:bCs/>
          <w:lang w:val="en-US"/>
        </w:rPr>
        <w:t xml:space="preserve"> </w:t>
      </w:r>
      <w:r w:rsidR="00E63862">
        <w:rPr>
          <w:lang w:val="en-US"/>
        </w:rPr>
        <w:t xml:space="preserve">has a 0:1 cardinality, it can be in the relation one time </w:t>
      </w:r>
      <w:r w:rsidR="00570258">
        <w:rPr>
          <w:lang w:val="en-US"/>
        </w:rPr>
        <w:t>and</w:t>
      </w:r>
      <w:r w:rsidR="00E63862">
        <w:rPr>
          <w:lang w:val="en-US"/>
        </w:rPr>
        <w:t xml:space="preserve"> </w:t>
      </w:r>
      <w:r w:rsidR="00570258" w:rsidRPr="00570258">
        <w:rPr>
          <w:b/>
          <w:bCs/>
          <w:lang w:val="en-US"/>
        </w:rPr>
        <w:t>DepreciationFactors</w:t>
      </w:r>
      <w:r w:rsidR="00570258">
        <w:rPr>
          <w:lang w:val="en-US"/>
        </w:rPr>
        <w:t xml:space="preserve"> has 0:1 cardinality, you can have one set of factors effecting a car’s valuation or none</w:t>
      </w:r>
      <w:r w:rsidR="00132641">
        <w:rPr>
          <w:lang w:val="en-US"/>
        </w:rPr>
        <w:t>,</w:t>
      </w:r>
      <w:r w:rsidR="00570258">
        <w:rPr>
          <w:lang w:val="en-US"/>
        </w:rPr>
        <w:t xml:space="preserve"> can’t have multiple</w:t>
      </w:r>
      <w:r w:rsidR="00132641">
        <w:rPr>
          <w:lang w:val="en-US"/>
        </w:rPr>
        <w:t xml:space="preserve"> values for the same factors</w:t>
      </w:r>
      <w:r w:rsidR="00570258">
        <w:rPr>
          <w:lang w:val="en-US"/>
        </w:rPr>
        <w:t>.</w:t>
      </w:r>
      <w:r w:rsidR="00132641">
        <w:rPr>
          <w:lang w:val="en-US"/>
        </w:rPr>
        <w:t xml:space="preserve"> The primary key of </w:t>
      </w:r>
      <w:r w:rsidR="00132641" w:rsidRPr="00132641">
        <w:rPr>
          <w:lang w:val="en-US"/>
        </w:rPr>
        <w:t>DepreciationFactors</w:t>
      </w:r>
      <w:r w:rsidR="00132641">
        <w:rPr>
          <w:lang w:val="en-US"/>
        </w:rPr>
        <w:t xml:space="preserve"> is not just the set of discriminators, it includes the VIN, which means it can be in the relationship only once.</w:t>
      </w:r>
    </w:p>
    <w:p w14:paraId="0CA4B494" w14:textId="0DF63B47" w:rsidR="007F2D70" w:rsidRPr="007F2D70" w:rsidRDefault="007F2D70" w:rsidP="007F2D70">
      <w:pPr>
        <w:pStyle w:val="ListParagraph"/>
        <w:rPr>
          <w:lang w:val="en-US"/>
        </w:rPr>
      </w:pPr>
    </w:p>
    <w:p w14:paraId="60676907" w14:textId="446B0EF8" w:rsidR="007F2D70" w:rsidRDefault="00983715" w:rsidP="007F2D70">
      <w:pPr>
        <w:pStyle w:val="ListParagraph"/>
        <w:numPr>
          <w:ilvl w:val="0"/>
          <w:numId w:val="3"/>
        </w:numPr>
        <w:rPr>
          <w:lang w:val="en-US"/>
        </w:rPr>
      </w:pPr>
      <w:r>
        <w:rPr>
          <w:lang w:val="en-US"/>
        </w:rPr>
        <w:t>CarSale Relationship Set</w:t>
      </w:r>
    </w:p>
    <w:p w14:paraId="52937E84" w14:textId="55D8A72B" w:rsidR="00983715" w:rsidRPr="0010270A" w:rsidRDefault="00983715" w:rsidP="00983715">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CarSale as the relationship set. ‘date’ is a </w:t>
      </w:r>
      <w:r w:rsidRPr="00983715">
        <w:rPr>
          <w:b/>
          <w:bCs/>
          <w:lang w:val="en-US"/>
        </w:rPr>
        <w:t>descriptive attribute</w:t>
      </w:r>
      <w:r>
        <w:rPr>
          <w:lang w:val="en-US"/>
        </w:rPr>
        <w:t xml:space="preserve"> linked to this </w:t>
      </w:r>
      <w:r w:rsidR="00066084">
        <w:rPr>
          <w:lang w:val="en-US"/>
        </w:rPr>
        <w:t>relation;</w:t>
      </w:r>
      <w:r>
        <w:rPr>
          <w:lang w:val="en-US"/>
        </w:rPr>
        <w:t xml:space="preserve"> it refers to the date a Listing was made by User for the sale of a Car. As desired ‘date’ is a simple single-valued attribute</w:t>
      </w:r>
    </w:p>
    <w:p w14:paraId="28818DDF" w14:textId="7EE08111" w:rsidR="008320AE" w:rsidRPr="008320AE" w:rsidRDefault="00DC4D8D" w:rsidP="008320AE">
      <w:pPr>
        <w:pStyle w:val="ListParagraph"/>
        <w:ind w:left="1440"/>
        <w:rPr>
          <w:lang w:val="en-US"/>
        </w:rPr>
      </w:pPr>
      <w:r w:rsidRPr="00DC4D8D">
        <w:rPr>
          <w:noProof/>
          <w:lang w:val="en-US"/>
        </w:rPr>
        <w:lastRenderedPageBreak/>
        <w:drawing>
          <wp:anchor distT="0" distB="0" distL="114300" distR="114300" simplePos="0" relativeHeight="251677696" behindDoc="0" locked="0" layoutInCell="1" allowOverlap="1" wp14:anchorId="1A3A19C5" wp14:editId="45852BEF">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sidR="00983715">
        <w:rPr>
          <w:lang w:val="en-US"/>
        </w:rPr>
        <w:t>Cardinality: Using the better cardinality</w:t>
      </w:r>
      <w:r w:rsidR="00AC1F44">
        <w:rPr>
          <w:lang w:val="en-US"/>
        </w:rPr>
        <w:t>-</w:t>
      </w:r>
    </w:p>
    <w:p w14:paraId="3E4CE05B" w14:textId="749586CB" w:rsidR="00983715" w:rsidRDefault="00DC4D8D" w:rsidP="00983715">
      <w:pPr>
        <w:pStyle w:val="ListParagraph"/>
        <w:numPr>
          <w:ilvl w:val="1"/>
          <w:numId w:val="3"/>
        </w:numPr>
        <w:rPr>
          <w:lang w:val="en-US"/>
        </w:rPr>
      </w:pPr>
      <w:r>
        <w:rPr>
          <w:lang w:val="en-US"/>
        </w:rPr>
        <w:t>Listing</w:t>
      </w:r>
      <w:r w:rsidR="00983715">
        <w:rPr>
          <w:lang w:val="en-US"/>
        </w:rPr>
        <w:t>:</w:t>
      </w:r>
      <w:r>
        <w:rPr>
          <w:lang w:val="en-US"/>
        </w:rPr>
        <w:t>Dealer</w:t>
      </w:r>
      <w:r w:rsidR="00983715">
        <w:rPr>
          <w:lang w:val="en-US"/>
        </w:rPr>
        <w:t xml:space="preserve"> is (1:</w:t>
      </w:r>
      <w:r>
        <w:rPr>
          <w:lang w:val="en-US"/>
        </w:rPr>
        <w:t>1</w:t>
      </w:r>
      <w:r w:rsidR="00983715">
        <w:rPr>
          <w:lang w:val="en-US"/>
        </w:rPr>
        <w:t xml:space="preserve">); </w:t>
      </w:r>
      <w:r>
        <w:rPr>
          <w:lang w:val="en-US"/>
        </w:rPr>
        <w:t>Dealer</w:t>
      </w:r>
      <w:r w:rsidR="00983715">
        <w:rPr>
          <w:lang w:val="en-US"/>
        </w:rPr>
        <w:t xml:space="preserve">:Listing is (1:*) because </w:t>
      </w:r>
      <w:r>
        <w:rPr>
          <w:lang w:val="en-US"/>
        </w:rPr>
        <w:t xml:space="preserve">for a dealer to be in the system </w:t>
      </w:r>
      <w:r w:rsidR="008320AE">
        <w:rPr>
          <w:lang w:val="en-US"/>
        </w:rPr>
        <w:t xml:space="preserve">they </w:t>
      </w:r>
      <w:r>
        <w:rPr>
          <w:lang w:val="en-US"/>
        </w:rPr>
        <w:t>must create a Listing but may have more than one</w:t>
      </w:r>
      <w:r w:rsidR="00B563D0">
        <w:rPr>
          <w:lang w:val="en-US"/>
        </w:rPr>
        <w:t xml:space="preserve"> and a Listing can have exactly one Dealer based on our application scope</w:t>
      </w:r>
    </w:p>
    <w:p w14:paraId="276111C8" w14:textId="77777777" w:rsidR="00AC1F44" w:rsidRDefault="00AC1F44" w:rsidP="00AC1F44">
      <w:pPr>
        <w:pStyle w:val="ListParagraph"/>
        <w:ind w:left="1440"/>
        <w:rPr>
          <w:lang w:val="en-US"/>
        </w:rPr>
      </w:pPr>
    </w:p>
    <w:p w14:paraId="2608C6BF" w14:textId="51F3FF32" w:rsidR="00707F31" w:rsidRDefault="008320AE" w:rsidP="00707F31">
      <w:pPr>
        <w:pStyle w:val="ListParagraph"/>
        <w:numPr>
          <w:ilvl w:val="1"/>
          <w:numId w:val="3"/>
        </w:numPr>
        <w:rPr>
          <w:lang w:val="en-US"/>
        </w:rPr>
      </w:pPr>
      <w:r>
        <w:rPr>
          <w:lang w:val="en-US"/>
        </w:rPr>
        <w:t>Car:Listing is (1:1); Listing:Car is (1:1)</w:t>
      </w:r>
      <w:r w:rsidR="00707F31">
        <w:rPr>
          <w:lang w:val="en-US"/>
        </w:rPr>
        <w:t xml:space="preserve"> i.e., compulsory participation is enforced on both entities and they are exclusively and uniquely mapped to each other</w:t>
      </w:r>
    </w:p>
    <w:p w14:paraId="1891FD54" w14:textId="77777777" w:rsidR="00AC1F44" w:rsidRPr="00AC1F44" w:rsidRDefault="00AC1F44" w:rsidP="00AC1F44">
      <w:pPr>
        <w:rPr>
          <w:lang w:val="en-US"/>
        </w:rPr>
      </w:pPr>
    </w:p>
    <w:p w14:paraId="0C6C02C3" w14:textId="188C10BF" w:rsidR="00707F31" w:rsidRDefault="00707F31" w:rsidP="00AC1F44">
      <w:pPr>
        <w:pStyle w:val="ListParagraph"/>
        <w:numPr>
          <w:ilvl w:val="1"/>
          <w:numId w:val="3"/>
        </w:numPr>
        <w:rPr>
          <w:lang w:val="en-US"/>
        </w:rPr>
      </w:pPr>
      <w:r>
        <w:rPr>
          <w:lang w:val="en-US"/>
        </w:rPr>
        <w:t>Dealer:Car is (1:*); Car:Dealer(1:1) because a Dealer must attempt a car sale to be in the relation but can sell as many Cars as they want, while a Car can only be sold by a single Dealer</w:t>
      </w:r>
    </w:p>
    <w:p w14:paraId="259A5AD8" w14:textId="2854A603" w:rsidR="00AC1F44" w:rsidRPr="00AC1F44" w:rsidRDefault="00AC1F44" w:rsidP="00AC1F44">
      <w:pPr>
        <w:pStyle w:val="ListParagraph"/>
        <w:rPr>
          <w:lang w:val="en-US"/>
        </w:rPr>
      </w:pPr>
    </w:p>
    <w:p w14:paraId="49E4671F" w14:textId="3E980BAC" w:rsidR="006B6FA4" w:rsidRDefault="009733F5" w:rsidP="006B6FA4">
      <w:pPr>
        <w:pStyle w:val="ListParagraph"/>
        <w:numPr>
          <w:ilvl w:val="0"/>
          <w:numId w:val="3"/>
        </w:numPr>
        <w:rPr>
          <w:lang w:val="en-US"/>
        </w:rPr>
      </w:pPr>
      <w:r>
        <w:rPr>
          <w:lang w:val="en-US"/>
        </w:rPr>
        <w:t>Aggregation : meetFor relationship set, Appointment entity set and aggregate entity</w:t>
      </w:r>
    </w:p>
    <w:p w14:paraId="3FE2060B" w14:textId="079A2EA9" w:rsidR="006B6FA4" w:rsidRDefault="006B6FA4" w:rsidP="006B6FA4">
      <w:pPr>
        <w:pStyle w:val="ListParagraph"/>
        <w:numPr>
          <w:ilvl w:val="1"/>
          <w:numId w:val="3"/>
        </w:numPr>
        <w:rPr>
          <w:lang w:val="en-US"/>
        </w:rPr>
      </w:pPr>
      <w:r w:rsidRPr="00EF464E">
        <w:rPr>
          <w:b/>
          <w:bCs/>
          <w:noProof/>
          <w:lang w:val="en-US"/>
        </w:rPr>
        <w:drawing>
          <wp:anchor distT="0" distB="0" distL="114300" distR="114300" simplePos="0" relativeHeight="251679744" behindDoc="0" locked="0" layoutInCell="1" allowOverlap="1" wp14:anchorId="4A5CE337" wp14:editId="73CED39B">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00EF464E" w:rsidRPr="00EF464E">
        <w:rPr>
          <w:b/>
          <w:bCs/>
          <w:lang w:val="en-US"/>
        </w:rPr>
        <w:t>Motivation</w:t>
      </w:r>
      <w:r w:rsidR="00EF464E">
        <w:rPr>
          <w:lang w:val="en-US"/>
        </w:rPr>
        <w:t xml:space="preserve">: </w:t>
      </w:r>
      <w:r>
        <w:rPr>
          <w:lang w:val="en-US"/>
        </w:rPr>
        <w:t>Relationship sets meetFor and CarSale</w:t>
      </w:r>
      <w:r w:rsidR="00614E16">
        <w:rPr>
          <w:lang w:val="en-US"/>
        </w:rPr>
        <w:t xml:space="preserve"> represent overlapping information. Every meetFor relationship ties together a Car, Listing, Dealer just like CarSale but we cannot remove CarSale since it can exist without any meetings. In addition, we have some extra attributes like description related to the ‘meet’ called Appointment here</w:t>
      </w:r>
    </w:p>
    <w:p w14:paraId="5B609D6A" w14:textId="2B43A881" w:rsidR="00EF464E" w:rsidRDefault="00EF464E" w:rsidP="00EF464E">
      <w:pPr>
        <w:rPr>
          <w:lang w:val="en-US"/>
        </w:rPr>
      </w:pPr>
    </w:p>
    <w:p w14:paraId="4B13A0CF" w14:textId="77777777" w:rsidR="00CD4F32" w:rsidRDefault="00EF464E" w:rsidP="00CD4F32">
      <w:pPr>
        <w:pStyle w:val="ListParagraph"/>
        <w:numPr>
          <w:ilvl w:val="1"/>
          <w:numId w:val="3"/>
        </w:numPr>
        <w:rPr>
          <w:lang w:val="en-US"/>
        </w:rPr>
      </w:pPr>
      <w:r>
        <w:rPr>
          <w:lang w:val="en-US"/>
        </w:rPr>
        <w:t>Our aggregate entity is within the pink rectangle with our CarSale relation and the whole thing is connected to our meetFor relation connecting Appointment entity (with ‘date’ as descriptive attribute) to the aggregate entity</w:t>
      </w:r>
    </w:p>
    <w:p w14:paraId="4B0D088E" w14:textId="77777777" w:rsidR="00CD4F32" w:rsidRPr="00CD4F32" w:rsidRDefault="00CD4F32" w:rsidP="00CD4F32">
      <w:pPr>
        <w:pStyle w:val="ListParagraph"/>
        <w:rPr>
          <w:lang w:val="en-US"/>
        </w:rPr>
      </w:pPr>
    </w:p>
    <w:p w14:paraId="222D6411" w14:textId="77777777" w:rsidR="00E908B4" w:rsidRDefault="00E908B4" w:rsidP="00E908B4">
      <w:pPr>
        <w:rPr>
          <w:lang w:val="en-US"/>
        </w:rPr>
      </w:pPr>
    </w:p>
    <w:p w14:paraId="0CF9E944" w14:textId="77777777" w:rsidR="00CD4F32" w:rsidRDefault="00CD4F32" w:rsidP="00CD4F32">
      <w:pPr>
        <w:rPr>
          <w:lang w:val="en-US"/>
        </w:rPr>
      </w:pPr>
    </w:p>
    <w:p w14:paraId="3D24F8C2" w14:textId="38E10EE3" w:rsidR="001F235E" w:rsidRDefault="001F235E" w:rsidP="00343FBB">
      <w:pPr>
        <w:pBdr>
          <w:bottom w:val="single" w:sz="6" w:space="1" w:color="auto"/>
        </w:pBdr>
        <w:rPr>
          <w:lang w:val="en-US"/>
        </w:rPr>
      </w:pPr>
    </w:p>
    <w:p w14:paraId="43E35E62" w14:textId="77777777" w:rsidR="001F235E" w:rsidRDefault="001F235E" w:rsidP="00343FBB">
      <w:pPr>
        <w:rPr>
          <w:lang w:val="en-US"/>
        </w:rPr>
      </w:pPr>
    </w:p>
    <w:p w14:paraId="00908954" w14:textId="35BA72F4" w:rsidR="00C564D1" w:rsidRDefault="00C564D1" w:rsidP="00343FBB">
      <w:pPr>
        <w:rPr>
          <w:lang w:val="en-US"/>
        </w:rPr>
      </w:pPr>
    </w:p>
    <w:p w14:paraId="53827758" w14:textId="12A29829" w:rsidR="00153998" w:rsidRDefault="008A7E87" w:rsidP="004351C7">
      <w:pPr>
        <w:pStyle w:val="Heading1"/>
        <w:rPr>
          <w:lang w:val="en-US"/>
        </w:rPr>
      </w:pPr>
      <w:r>
        <w:rPr>
          <w:lang w:val="en-US"/>
        </w:rPr>
        <w:t>Relational Model Design</w:t>
      </w:r>
    </w:p>
    <w:p w14:paraId="0D97BE15" w14:textId="67F695D4" w:rsidR="006874D6" w:rsidRPr="006874D6" w:rsidRDefault="004351C7" w:rsidP="006874D6">
      <w:pPr>
        <w:pStyle w:val="Subtitle"/>
        <w:numPr>
          <w:ilvl w:val="0"/>
          <w:numId w:val="12"/>
        </w:numPr>
        <w:rPr>
          <w:lang w:val="en-US"/>
        </w:rPr>
      </w:pPr>
      <w:r>
        <w:rPr>
          <w:lang w:val="en-US"/>
        </w:rPr>
        <w:t>R</w:t>
      </w:r>
      <w:r w:rsidR="00D24791">
        <w:rPr>
          <w:lang w:val="en-US"/>
        </w:rPr>
        <w:t xml:space="preserve">efer to the createDb.sql file in the Database folder of our git repository for the SQL code that creates tables and views based on the final relational schema; primary, </w:t>
      </w:r>
      <w:r w:rsidR="00EA2FC4">
        <w:rPr>
          <w:lang w:val="en-US"/>
        </w:rPr>
        <w:t>foreign,</w:t>
      </w:r>
      <w:r w:rsidR="00D24791">
        <w:rPr>
          <w:lang w:val="en-US"/>
        </w:rPr>
        <w:t xml:space="preserve"> and unique key, checks and indexes to maintain the integrity and improve performance and load data from the csv files</w:t>
      </w:r>
    </w:p>
    <w:p w14:paraId="16FFE290" w14:textId="04F8778C" w:rsidR="00D24791" w:rsidRDefault="00D95D83" w:rsidP="00153998">
      <w:pPr>
        <w:pStyle w:val="Subtitle"/>
        <w:numPr>
          <w:ilvl w:val="0"/>
          <w:numId w:val="12"/>
        </w:numPr>
        <w:rPr>
          <w:lang w:val="en-US"/>
        </w:rPr>
      </w:pPr>
      <w:r>
        <w:rPr>
          <w:lang w:val="en-US"/>
        </w:rPr>
        <w:t>Refer to the RelationalTable.pdf for the final Table layout in the database</w:t>
      </w:r>
    </w:p>
    <w:p w14:paraId="15CED189" w14:textId="079B66B2" w:rsidR="0035665F" w:rsidRPr="0035665F" w:rsidRDefault="00D95D83" w:rsidP="0035665F">
      <w:pPr>
        <w:pStyle w:val="Subtitle"/>
        <w:numPr>
          <w:ilvl w:val="0"/>
          <w:numId w:val="12"/>
        </w:numPr>
        <w:rPr>
          <w:lang w:val="en-US"/>
        </w:rPr>
      </w:pPr>
      <w:r>
        <w:rPr>
          <w:lang w:val="en-US"/>
        </w:rPr>
        <w:lastRenderedPageBreak/>
        <w:t xml:space="preserve">Refer to the RelationalSchema.pdf for the final Diagrammatic representation of </w:t>
      </w:r>
      <w:r w:rsidR="00A85DF0">
        <w:rPr>
          <w:lang w:val="en-US"/>
        </w:rPr>
        <w:t>Relational</w:t>
      </w:r>
      <w:r w:rsidR="001B51FA">
        <w:rPr>
          <w:lang w:val="en-US"/>
        </w:rPr>
        <w:t xml:space="preserve"> </w:t>
      </w:r>
      <w:r w:rsidR="00A85DF0">
        <w:rPr>
          <w:lang w:val="en-US"/>
        </w:rPr>
        <w:t>Tabl</w:t>
      </w:r>
      <w:r w:rsidR="006874D6">
        <w:rPr>
          <w:lang w:val="en-US"/>
        </w:rPr>
        <w:t>e</w:t>
      </w:r>
    </w:p>
    <w:p w14:paraId="1F2A7EA8" w14:textId="3C49B14C" w:rsidR="0035665F" w:rsidRDefault="006874D6" w:rsidP="00021D96">
      <w:pPr>
        <w:pStyle w:val="Subtitle"/>
        <w:numPr>
          <w:ilvl w:val="0"/>
          <w:numId w:val="12"/>
        </w:numPr>
        <w:rPr>
          <w:lang w:val="en-US"/>
        </w:rPr>
      </w:pPr>
      <w:r>
        <w:rPr>
          <w:lang w:val="en-US"/>
        </w:rPr>
        <w:t>Some relational schema conversions are obvious, so we are going to provide our reasoning behind the motivations for only those that require explanation</w:t>
      </w:r>
      <w:r w:rsidR="0035665F">
        <w:rPr>
          <w:lang w:val="en-US"/>
        </w:rPr>
        <w:t>s</w:t>
      </w:r>
    </w:p>
    <w:p w14:paraId="4529289A" w14:textId="0BB8A4F7" w:rsidR="00021D96" w:rsidRDefault="0035665F" w:rsidP="00021D96">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w:t>
      </w:r>
      <w:r w:rsidR="00C17A40">
        <w:rPr>
          <w:lang w:val="en-US"/>
        </w:rPr>
        <w:t>teDb</w:t>
      </w:r>
      <w:r>
        <w:rPr>
          <w:lang w:val="en-US"/>
        </w:rPr>
        <w:t>.sql file</w:t>
      </w:r>
    </w:p>
    <w:p w14:paraId="19F9E491" w14:textId="77777777" w:rsidR="0035665F" w:rsidRPr="0035665F" w:rsidRDefault="0035665F" w:rsidP="0035665F">
      <w:pPr>
        <w:rPr>
          <w:lang w:val="en-US"/>
        </w:rPr>
      </w:pPr>
    </w:p>
    <w:p w14:paraId="16FAD0D7" w14:textId="77777777" w:rsidR="00021D96" w:rsidRPr="00021D96" w:rsidRDefault="00021D96" w:rsidP="00021D96">
      <w:pPr>
        <w:rPr>
          <w:lang w:val="en-US"/>
        </w:rPr>
      </w:pPr>
    </w:p>
    <w:p w14:paraId="19745F57" w14:textId="61433978" w:rsidR="001B51FA" w:rsidRDefault="009B2076" w:rsidP="009B2076">
      <w:pPr>
        <w:pStyle w:val="ListParagraph"/>
        <w:numPr>
          <w:ilvl w:val="0"/>
          <w:numId w:val="13"/>
        </w:numPr>
        <w:rPr>
          <w:lang w:val="en-US"/>
        </w:rPr>
      </w:pPr>
      <w:r w:rsidRPr="009B2076">
        <w:rPr>
          <w:lang w:val="en-US"/>
        </w:rPr>
        <w:t>Car</w:t>
      </w:r>
    </w:p>
    <w:p w14:paraId="6D421332" w14:textId="2D88A032" w:rsidR="009B2076" w:rsidRPr="009B2076" w:rsidRDefault="009B2076" w:rsidP="009B2076">
      <w:pPr>
        <w:rPr>
          <w:lang w:val="en-US"/>
        </w:rPr>
      </w:pPr>
      <w:r w:rsidRPr="00E63862">
        <w:rPr>
          <w:noProof/>
          <w:lang w:val="en-US"/>
        </w:rPr>
        <w:drawing>
          <wp:anchor distT="0" distB="0" distL="114300" distR="114300" simplePos="0" relativeHeight="251683840" behindDoc="0" locked="0" layoutInCell="1" allowOverlap="1" wp14:anchorId="32F86114" wp14:editId="7FBE1A24">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00A17989" w:rsidRPr="00E41907">
        <w:rPr>
          <w:noProof/>
        </w:rPr>
        <w:drawing>
          <wp:anchor distT="0" distB="0" distL="114300" distR="114300" simplePos="0" relativeHeight="251689984" behindDoc="0" locked="0" layoutInCell="1" allowOverlap="1" wp14:anchorId="0005622A" wp14:editId="6993948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8979B2C" w14:textId="38EC1DB1" w:rsidR="007E6A43" w:rsidRDefault="009B2076" w:rsidP="009B2076">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553BE026" w14:textId="77777777" w:rsidR="0050335B" w:rsidRDefault="0050335B" w:rsidP="0050335B">
      <w:pPr>
        <w:pStyle w:val="ListParagraph"/>
        <w:ind w:left="360"/>
        <w:rPr>
          <w:lang w:val="en-US"/>
        </w:rPr>
      </w:pPr>
    </w:p>
    <w:p w14:paraId="68C71E6D" w14:textId="117A75F4" w:rsidR="0050335B" w:rsidRDefault="009B2076" w:rsidP="0050335B">
      <w:pPr>
        <w:pStyle w:val="ListParagraph"/>
        <w:numPr>
          <w:ilvl w:val="0"/>
          <w:numId w:val="14"/>
        </w:numPr>
        <w:rPr>
          <w:lang w:val="en-US"/>
        </w:rPr>
      </w:pPr>
      <w:r>
        <w:rPr>
          <w:lang w:val="en-US"/>
        </w:rPr>
        <w:t xml:space="preserve">Next, we have to deal with the optional attributes. Now our primary concern with the datasets on Kaggle was all the NULLs and empty strings. By understanding the database and our applications usage we decided that NULLs in this context </w:t>
      </w:r>
      <w:r w:rsidR="0050335B">
        <w:rPr>
          <w:lang w:val="en-US"/>
        </w:rPr>
        <w:t xml:space="preserve">do not represent N/A. Every attribute to the left pertains to a Car. </w:t>
      </w:r>
      <w:r w:rsidRPr="0050335B">
        <w:rPr>
          <w:lang w:val="en-US"/>
        </w:rPr>
        <w:t xml:space="preserve">A huge factor in deciding which attributes would be optional was this as well. </w:t>
      </w:r>
    </w:p>
    <w:p w14:paraId="220BC75E" w14:textId="77777777" w:rsidR="0050335B" w:rsidRDefault="0050335B" w:rsidP="0050335B">
      <w:pPr>
        <w:pStyle w:val="ListParagraph"/>
        <w:ind w:left="360"/>
        <w:rPr>
          <w:lang w:val="en-US"/>
        </w:rPr>
      </w:pPr>
    </w:p>
    <w:p w14:paraId="65B03E73" w14:textId="39E72D1D" w:rsidR="009B2076" w:rsidRDefault="009B2076" w:rsidP="0050335B">
      <w:pPr>
        <w:pStyle w:val="ListParagraph"/>
        <w:numPr>
          <w:ilvl w:val="0"/>
          <w:numId w:val="14"/>
        </w:numPr>
        <w:rPr>
          <w:lang w:val="en-US"/>
        </w:rPr>
      </w:pPr>
      <w:r w:rsidRPr="0050335B">
        <w:rPr>
          <w:lang w:val="en-US"/>
        </w:rPr>
        <w:t>We wanted to reduce NULLs as much as possible because:</w:t>
      </w:r>
    </w:p>
    <w:p w14:paraId="74BA927D" w14:textId="4BD68D56" w:rsidR="0050335B" w:rsidRDefault="00283855" w:rsidP="0050335B">
      <w:pPr>
        <w:pStyle w:val="ListParagraph"/>
        <w:numPr>
          <w:ilvl w:val="2"/>
          <w:numId w:val="14"/>
        </w:numPr>
        <w:rPr>
          <w:lang w:val="en-US"/>
        </w:rPr>
      </w:pPr>
      <w:r>
        <w:rPr>
          <w:lang w:val="en-US"/>
        </w:rPr>
        <w:t xml:space="preserve"> </w:t>
      </w:r>
      <w:r w:rsidR="0050335B">
        <w:rPr>
          <w:lang w:val="en-US"/>
        </w:rPr>
        <w:t>Normalization concerns: These optional attributes cannot be part of the primary key and are not functionally dependent on it</w:t>
      </w:r>
    </w:p>
    <w:p w14:paraId="26267121" w14:textId="0474DBA9" w:rsidR="0050335B" w:rsidRDefault="0050335B" w:rsidP="0050335B">
      <w:pPr>
        <w:pStyle w:val="ListParagraph"/>
        <w:numPr>
          <w:ilvl w:val="2"/>
          <w:numId w:val="14"/>
        </w:numPr>
        <w:rPr>
          <w:lang w:val="en-US"/>
        </w:rPr>
      </w:pPr>
      <w:r>
        <w:rPr>
          <w:lang w:val="en-US"/>
        </w:rPr>
        <w:t>Simplify the client interface – We did not have to implement three-valued logic</w:t>
      </w:r>
    </w:p>
    <w:p w14:paraId="11361784" w14:textId="154B4F43" w:rsidR="00283855" w:rsidRDefault="0050335B" w:rsidP="0050335B">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w:t>
      </w:r>
      <w:r w:rsidR="001F316C">
        <w:rPr>
          <w:lang w:val="en-US"/>
        </w:rPr>
        <w:t>operations,</w:t>
      </w:r>
      <w:r>
        <w:rPr>
          <w:lang w:val="en-US"/>
        </w:rPr>
        <w:t xml:space="preserve"> and use </w:t>
      </w:r>
    </w:p>
    <w:p w14:paraId="52AF40E0" w14:textId="2858A48C" w:rsidR="008B6839" w:rsidRDefault="00283855" w:rsidP="008B6839">
      <w:pPr>
        <w:pStyle w:val="ListParagraph"/>
        <w:numPr>
          <w:ilvl w:val="2"/>
          <w:numId w:val="15"/>
        </w:numPr>
        <w:rPr>
          <w:lang w:val="en-US"/>
        </w:rPr>
      </w:pPr>
      <w:r>
        <w:rPr>
          <w:lang w:val="en-US"/>
        </w:rPr>
        <w:t xml:space="preserve"> </w:t>
      </w:r>
      <w:r w:rsidR="0050335B">
        <w:rPr>
          <w:lang w:val="en-US"/>
        </w:rPr>
        <w:t xml:space="preserve">subqueries and having nulls just </w:t>
      </w:r>
      <w:r w:rsidR="00C420D0">
        <w:rPr>
          <w:lang w:val="en-US"/>
        </w:rPr>
        <w:t>make</w:t>
      </w:r>
      <w:r w:rsidR="0050335B">
        <w:rPr>
          <w:lang w:val="en-US"/>
        </w:rPr>
        <w:t xml:space="preserve"> things unnecessarily complicated considering we have other effective alternate solutions</w:t>
      </w:r>
    </w:p>
    <w:p w14:paraId="6BAD5A29" w14:textId="77777777" w:rsidR="008B6839" w:rsidRDefault="008B6839" w:rsidP="008B6839">
      <w:pPr>
        <w:pStyle w:val="ListParagraph"/>
        <w:ind w:left="1080"/>
        <w:rPr>
          <w:lang w:val="en-US"/>
        </w:rPr>
      </w:pPr>
    </w:p>
    <w:p w14:paraId="70F8749F" w14:textId="53F9F7CB" w:rsidR="008B6839" w:rsidRDefault="0050335B" w:rsidP="008B6839">
      <w:pPr>
        <w:pStyle w:val="ListParagraph"/>
        <w:numPr>
          <w:ilvl w:val="0"/>
          <w:numId w:val="14"/>
        </w:numPr>
        <w:rPr>
          <w:lang w:val="en-US"/>
        </w:rPr>
      </w:pPr>
      <w:r w:rsidRPr="008B6839">
        <w:rPr>
          <w:lang w:val="en-US"/>
        </w:rPr>
        <w:t xml:space="preserve">Let’s proceed creating separate relations for our optional attributes – we’ll have the composite attribute name as our table name for clarity and since we don’t have any naming conflicts. Our primary key for these tables will be (VIN) </w:t>
      </w:r>
      <w:r w:rsidR="009C29A9" w:rsidRPr="008B6839">
        <w:rPr>
          <w:lang w:val="en-US"/>
        </w:rPr>
        <w:t xml:space="preserve">which also acts as </w:t>
      </w:r>
      <w:r w:rsidRPr="008B6839">
        <w:rPr>
          <w:lang w:val="en-US"/>
        </w:rPr>
        <w:t>a foreign key referencing Cars</w:t>
      </w:r>
      <w:r w:rsidR="00E41907" w:rsidRPr="008B6839">
        <w:rPr>
          <w:lang w:val="en-US"/>
        </w:rPr>
        <w:t>. This gives us Cars(</w:t>
      </w:r>
      <w:r w:rsidR="00E41907" w:rsidRPr="008B6839">
        <w:rPr>
          <w:u w:val="single"/>
          <w:lang w:val="en-US"/>
        </w:rPr>
        <w:t xml:space="preserve">VIN, </w:t>
      </w:r>
      <w:r w:rsidR="00E41907" w:rsidRPr="008B6839">
        <w:rPr>
          <w:lang w:val="en-US"/>
        </w:rPr>
        <w:t>bodyType, height, year, modelName, franchiseMake, isFleet, isCab</w:t>
      </w:r>
      <w:r w:rsidR="004F25C7" w:rsidRPr="008B6839">
        <w:rPr>
          <w:lang w:val="en-US"/>
        </w:rPr>
        <w:t>), Interior(</w:t>
      </w:r>
      <w:r w:rsidR="004F25C7" w:rsidRPr="008B6839">
        <w:rPr>
          <w:u w:val="single"/>
          <w:lang w:val="en-US"/>
        </w:rPr>
        <w:t xml:space="preserve">VIN, </w:t>
      </w:r>
      <w:r w:rsidR="004F25C7" w:rsidRPr="008B6839">
        <w:rPr>
          <w:lang w:val="en-US"/>
        </w:rPr>
        <w:t xml:space="preserve">backLegroom, frontLegroom, interiorColor, </w:t>
      </w:r>
      <w:r w:rsidR="004F25C7" w:rsidRPr="008B6839">
        <w:rPr>
          <w:lang w:val="en-US"/>
        </w:rPr>
        <w:lastRenderedPageBreak/>
        <w:t xml:space="preserve">maximumSeating), </w:t>
      </w:r>
      <w:r w:rsidR="00110844" w:rsidRPr="008B6839">
        <w:rPr>
          <w:lang w:val="en-US"/>
        </w:rPr>
        <w:t>Wheels(</w:t>
      </w:r>
      <w:r w:rsidR="00110844" w:rsidRPr="008B6839">
        <w:rPr>
          <w:u w:val="single"/>
          <w:lang w:val="en-US"/>
        </w:rPr>
        <w:t xml:space="preserve">VIN, </w:t>
      </w:r>
      <w:r w:rsidR="00110844" w:rsidRPr="008B6839">
        <w:rPr>
          <w:lang w:val="en-US"/>
        </w:rPr>
        <w:t>wheelSystem, wheelSystemDisplay, wheelbase), Engine(</w:t>
      </w:r>
      <w:r w:rsidR="00110844" w:rsidRPr="008B6839">
        <w:rPr>
          <w:u w:val="single"/>
          <w:lang w:val="en-US"/>
        </w:rPr>
        <w:t>VIN</w:t>
      </w:r>
      <w:r w:rsidR="00110844" w:rsidRPr="008B6839">
        <w:rPr>
          <w:lang w:val="en-US"/>
        </w:rPr>
        <w:t>, engineCylinders, engineDisplay, engineType, horsepower, transmission, transmissionDisplay), FuelSpecs(</w:t>
      </w:r>
      <w:r w:rsidR="00110844" w:rsidRPr="008B6839">
        <w:rPr>
          <w:u w:val="single"/>
          <w:lang w:val="en-US"/>
        </w:rPr>
        <w:t>VIN</w:t>
      </w:r>
      <w:r w:rsidR="00110844" w:rsidRPr="008B6839">
        <w:rPr>
          <w:lang w:val="en-US"/>
        </w:rPr>
        <w:t>, cityFuelEconomy, highwayFuelEconomy, fuelType, fuelTankVolume), TrimPackage(VIN, trimID, trimName)</w:t>
      </w:r>
      <w:r w:rsidR="0010361D" w:rsidRPr="008B6839">
        <w:rPr>
          <w:lang w:val="en-US"/>
        </w:rPr>
        <w:t xml:space="preserve">. </w:t>
      </w:r>
    </w:p>
    <w:p w14:paraId="37A41A10" w14:textId="77777777" w:rsidR="009C49CC" w:rsidRPr="008B6839" w:rsidRDefault="009C49CC" w:rsidP="009C49CC">
      <w:pPr>
        <w:pStyle w:val="ListParagraph"/>
        <w:ind w:left="360"/>
        <w:rPr>
          <w:lang w:val="en-US"/>
        </w:rPr>
      </w:pPr>
    </w:p>
    <w:p w14:paraId="6A601336" w14:textId="6957F1AE" w:rsidR="00C557D9" w:rsidRDefault="0010361D" w:rsidP="00C557D9">
      <w:pPr>
        <w:pStyle w:val="ListParagraph"/>
        <w:numPr>
          <w:ilvl w:val="0"/>
          <w:numId w:val="14"/>
        </w:numPr>
        <w:rPr>
          <w:lang w:val="en-US"/>
        </w:rPr>
      </w:pPr>
      <w:r>
        <w:rPr>
          <w:lang w:val="en-US"/>
        </w:rPr>
        <w:t xml:space="preserve">Note that we changed ‘fleet’ to ‘isFleet’ for clarity and all the attributes that start with is&lt;attr name&gt; must be either </w:t>
      </w:r>
      <w:r w:rsidR="008B6839">
        <w:rPr>
          <w:lang w:val="en-US"/>
        </w:rPr>
        <w:t>‘</w:t>
      </w:r>
      <w:r>
        <w:rPr>
          <w:lang w:val="en-US"/>
        </w:rPr>
        <w:t>True</w:t>
      </w:r>
      <w:r w:rsidR="008B6839">
        <w:rPr>
          <w:lang w:val="en-US"/>
        </w:rPr>
        <w:t>’</w:t>
      </w:r>
      <w:r>
        <w:rPr>
          <w:lang w:val="en-US"/>
        </w:rPr>
        <w:t xml:space="preserve"> or </w:t>
      </w:r>
      <w:r w:rsidR="008B6839">
        <w:rPr>
          <w:lang w:val="en-US"/>
        </w:rPr>
        <w:t>‘</w:t>
      </w:r>
      <w:r>
        <w:rPr>
          <w:lang w:val="en-US"/>
        </w:rPr>
        <w:t>False</w:t>
      </w:r>
      <w:r w:rsidR="008B6839">
        <w:rPr>
          <w:lang w:val="en-US"/>
        </w:rPr>
        <w:t>’</w:t>
      </w:r>
      <w:r>
        <w:rPr>
          <w:lang w:val="en-US"/>
        </w:rPr>
        <w:t xml:space="preserve">. A check is added to ensure that. </w:t>
      </w:r>
      <w:r w:rsidR="00110844">
        <w:rPr>
          <w:lang w:val="en-US"/>
        </w:rPr>
        <w:t xml:space="preserve"> </w:t>
      </w:r>
    </w:p>
    <w:p w14:paraId="6DDF8B95" w14:textId="1CA2F55F" w:rsidR="00C557D9" w:rsidRPr="00C557D9" w:rsidRDefault="00A517DB" w:rsidP="00C557D9">
      <w:pPr>
        <w:pStyle w:val="ListParagraph"/>
        <w:numPr>
          <w:ilvl w:val="0"/>
          <w:numId w:val="15"/>
        </w:numPr>
        <w:rPr>
          <w:lang w:val="en-US"/>
        </w:rPr>
      </w:pPr>
      <w:r w:rsidRPr="00584141">
        <w:rPr>
          <w:noProof/>
        </w:rPr>
        <w:drawing>
          <wp:anchor distT="0" distB="0" distL="114300" distR="114300" simplePos="0" relativeHeight="251692032" behindDoc="0" locked="0" layoutInCell="1" allowOverlap="1" wp14:anchorId="3D488912" wp14:editId="3405635A">
            <wp:simplePos x="0" y="0"/>
            <wp:positionH relativeFrom="column">
              <wp:posOffset>-657860</wp:posOffset>
            </wp:positionH>
            <wp:positionV relativeFrom="paragraph">
              <wp:posOffset>225171</wp:posOffset>
            </wp:positionV>
            <wp:extent cx="1630680" cy="2319020"/>
            <wp:effectExtent l="0" t="0" r="0" b="5080"/>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00C557D9">
        <w:rPr>
          <w:lang w:val="en-US"/>
        </w:rPr>
        <w:t>Listing</w:t>
      </w:r>
    </w:p>
    <w:p w14:paraId="16D445EA" w14:textId="733D95A6" w:rsidR="00283855" w:rsidRDefault="00283855" w:rsidP="00283855">
      <w:pPr>
        <w:rPr>
          <w:lang w:val="en-US"/>
        </w:rPr>
      </w:pPr>
    </w:p>
    <w:p w14:paraId="51D3F19C" w14:textId="461ABEEE" w:rsidR="00A517DB" w:rsidRDefault="00A517DB" w:rsidP="00A517DB">
      <w:pPr>
        <w:pStyle w:val="ListParagraph"/>
        <w:numPr>
          <w:ilvl w:val="0"/>
          <w:numId w:val="16"/>
        </w:numPr>
        <w:rPr>
          <w:lang w:val="en-US"/>
        </w:rPr>
      </w:pPr>
      <w:r>
        <w:rPr>
          <w:lang w:val="en-US"/>
        </w:rPr>
        <w:t>Listing (</w:t>
      </w:r>
      <w:r w:rsidRPr="00A517DB">
        <w:rPr>
          <w:u w:val="single"/>
          <w:lang w:val="en-US"/>
        </w:rPr>
        <w:t>listingId</w:t>
      </w:r>
      <w:r>
        <w:rPr>
          <w:lang w:val="en-US"/>
        </w:rPr>
        <w:t xml:space="preserve">, listingDate, dayOnMarket, mainPictureUrl, majorOptions, price, active, description). The primary key of the relation is same as the entity set. </w:t>
      </w:r>
    </w:p>
    <w:p w14:paraId="0B1B7ACB" w14:textId="77777777" w:rsidR="00850B39" w:rsidRDefault="00850B39" w:rsidP="00850B39">
      <w:pPr>
        <w:pStyle w:val="ListParagraph"/>
        <w:rPr>
          <w:lang w:val="en-US"/>
        </w:rPr>
      </w:pPr>
    </w:p>
    <w:p w14:paraId="62F21F05" w14:textId="70D394AC" w:rsidR="00A517DB" w:rsidRPr="00A517DB" w:rsidRDefault="00A517DB" w:rsidP="00A517DB">
      <w:pPr>
        <w:pStyle w:val="ListParagraph"/>
        <w:numPr>
          <w:ilvl w:val="0"/>
          <w:numId w:val="16"/>
        </w:numPr>
        <w:rPr>
          <w:lang w:val="en-US"/>
        </w:rPr>
      </w:pPr>
      <w:r>
        <w:rPr>
          <w:lang w:val="en-US"/>
        </w:rPr>
        <w:t xml:space="preserve">‘activeListing’ will be either ‘True’ or ‘False’. </w:t>
      </w:r>
      <w:r w:rsidR="00051C31">
        <w:rPr>
          <w:lang w:val="en-US"/>
        </w:rPr>
        <w:t xml:space="preserve">‘activeListing’ is ‘True’ if the dealer created a listing but hasn’t deleted it, once a dealer deletes a listing, we set the attribute to ‘False’. The system administrators </w:t>
      </w:r>
      <w:r w:rsidR="007C5631">
        <w:rPr>
          <w:lang w:val="en-US"/>
        </w:rPr>
        <w:t xml:space="preserve">and data science analysts </w:t>
      </w:r>
      <w:r w:rsidR="00051C31">
        <w:rPr>
          <w:lang w:val="en-US"/>
        </w:rPr>
        <w:t>are the only ones that can see the non-active listings. We have created Views to support that (to be discussed in a separate section).</w:t>
      </w:r>
    </w:p>
    <w:p w14:paraId="4B6CCBF8" w14:textId="3842786A" w:rsidR="009C29A9" w:rsidRDefault="009C29A9" w:rsidP="009C29A9">
      <w:pPr>
        <w:rPr>
          <w:lang w:val="en-US"/>
        </w:rPr>
      </w:pPr>
    </w:p>
    <w:p w14:paraId="69125CF6" w14:textId="00853D23" w:rsidR="00850B39" w:rsidRDefault="00850B39" w:rsidP="009C29A9">
      <w:pPr>
        <w:rPr>
          <w:lang w:val="en-US"/>
        </w:rPr>
      </w:pPr>
    </w:p>
    <w:p w14:paraId="12870D2F" w14:textId="621170A8" w:rsidR="00850B39" w:rsidRDefault="00850B39" w:rsidP="009C29A9">
      <w:pPr>
        <w:rPr>
          <w:lang w:val="en-US"/>
        </w:rPr>
      </w:pPr>
    </w:p>
    <w:p w14:paraId="38E3925E" w14:textId="3B90059B" w:rsidR="007555A4" w:rsidRPr="007555A4" w:rsidRDefault="00850B39" w:rsidP="007555A4">
      <w:pPr>
        <w:pStyle w:val="ListParagraph"/>
        <w:numPr>
          <w:ilvl w:val="0"/>
          <w:numId w:val="15"/>
        </w:numPr>
        <w:rPr>
          <w:lang w:val="en-US"/>
        </w:rPr>
      </w:pPr>
      <w:r>
        <w:rPr>
          <w:lang w:val="en-US"/>
        </w:rPr>
        <w:t>User</w:t>
      </w:r>
      <w:r w:rsidR="007555A4">
        <w:rPr>
          <w:lang w:val="en-US"/>
        </w:rPr>
        <w:t xml:space="preserve"> – Total Disjoint Generalization</w:t>
      </w:r>
    </w:p>
    <w:p w14:paraId="739A2EB0" w14:textId="33648599" w:rsidR="00D311AF" w:rsidRDefault="00850B39" w:rsidP="005E17D4">
      <w:pPr>
        <w:pStyle w:val="ListParagraph"/>
        <w:numPr>
          <w:ilvl w:val="0"/>
          <w:numId w:val="18"/>
        </w:numPr>
        <w:rPr>
          <w:lang w:val="en-US"/>
        </w:rPr>
      </w:pPr>
      <w:r w:rsidRPr="00584141">
        <w:rPr>
          <w:noProof/>
        </w:rPr>
        <w:drawing>
          <wp:anchor distT="0" distB="0" distL="114300" distR="114300" simplePos="0" relativeHeight="251694080" behindDoc="0" locked="0" layoutInCell="1" allowOverlap="1" wp14:anchorId="1013EB2A" wp14:editId="4AF4D4B8">
            <wp:simplePos x="0" y="0"/>
            <wp:positionH relativeFrom="column">
              <wp:posOffset>-612648</wp:posOffset>
            </wp:positionH>
            <wp:positionV relativeFrom="paragraph">
              <wp:posOffset>182880</wp:posOffset>
            </wp:positionV>
            <wp:extent cx="2189018" cy="3059084"/>
            <wp:effectExtent l="0" t="0" r="0" b="1905"/>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89018" cy="3059084"/>
                    </a:xfrm>
                    <a:prstGeom prst="rect">
                      <a:avLst/>
                    </a:prstGeom>
                  </pic:spPr>
                </pic:pic>
              </a:graphicData>
            </a:graphic>
            <wp14:sizeRelH relativeFrom="page">
              <wp14:pctWidth>0</wp14:pctWidth>
            </wp14:sizeRelH>
            <wp14:sizeRelV relativeFrom="page">
              <wp14:pctHeight>0</wp14:pctHeight>
            </wp14:sizeRelV>
          </wp:anchor>
        </w:drawing>
      </w:r>
      <w:r w:rsidR="007555A4">
        <w:rPr>
          <w:lang w:val="en-US"/>
        </w:rPr>
        <w:t>User(</w:t>
      </w:r>
      <w:r w:rsidR="007555A4" w:rsidRPr="007555A4">
        <w:rPr>
          <w:u w:val="single"/>
          <w:lang w:val="en-US"/>
        </w:rPr>
        <w:t>emailAddress</w:t>
      </w:r>
      <w:r w:rsidR="007555A4">
        <w:rPr>
          <w:u w:val="single"/>
          <w:lang w:val="en-US"/>
        </w:rPr>
        <w:t xml:space="preserve">, </w:t>
      </w:r>
      <w:r w:rsidR="007555A4">
        <w:rPr>
          <w:lang w:val="en-US"/>
        </w:rPr>
        <w:t>firstName, lastName, password)</w:t>
      </w:r>
      <w:r w:rsidR="008134BB">
        <w:rPr>
          <w:lang w:val="en-US"/>
        </w:rPr>
        <w:t xml:space="preserve">. Attributes within the composite attribute, name are now part of the User relation. </w:t>
      </w:r>
    </w:p>
    <w:p w14:paraId="3265FDE6" w14:textId="77777777" w:rsidR="00EB2FD4" w:rsidRDefault="00EB2FD4" w:rsidP="00EB2FD4">
      <w:pPr>
        <w:pStyle w:val="ListParagraph"/>
        <w:rPr>
          <w:lang w:val="en-US"/>
        </w:rPr>
      </w:pPr>
    </w:p>
    <w:p w14:paraId="1711A2CC" w14:textId="0DCA26B1" w:rsidR="009C29A9" w:rsidRDefault="008134BB" w:rsidP="005E17D4">
      <w:pPr>
        <w:pStyle w:val="ListParagraph"/>
        <w:numPr>
          <w:ilvl w:val="0"/>
          <w:numId w:val="18"/>
        </w:numPr>
        <w:rPr>
          <w:lang w:val="en-US"/>
        </w:rPr>
      </w:pPr>
      <w:r>
        <w:rPr>
          <w:lang w:val="en-US"/>
        </w:rPr>
        <w:t>‘phoneNumber’ is a multi-valued attribute and is optional so we create another relation called PhoneNumber(</w:t>
      </w:r>
      <w:r w:rsidRPr="008134BB">
        <w:rPr>
          <w:u w:val="single"/>
          <w:lang w:val="en-US"/>
        </w:rPr>
        <w:t>emailAddress, phoneNumber</w:t>
      </w:r>
      <w:r>
        <w:rPr>
          <w:lang w:val="en-US"/>
        </w:rPr>
        <w:t xml:space="preserve">) since each user can have none or many </w:t>
      </w:r>
      <w:r w:rsidR="00D311AF">
        <w:rPr>
          <w:lang w:val="en-US"/>
        </w:rPr>
        <w:t>numbers</w:t>
      </w:r>
      <w:r>
        <w:rPr>
          <w:lang w:val="en-US"/>
        </w:rPr>
        <w:t xml:space="preserve"> of phone numbers stored in our database. emailAddress is a foreign key referencing emailAddress in User</w:t>
      </w:r>
      <w:r w:rsidR="00D311AF">
        <w:rPr>
          <w:lang w:val="en-US"/>
        </w:rPr>
        <w:t>.</w:t>
      </w:r>
    </w:p>
    <w:p w14:paraId="1F3B0861" w14:textId="77777777" w:rsidR="00EB2FD4" w:rsidRPr="00EB2FD4" w:rsidRDefault="00EB2FD4" w:rsidP="00EB2FD4">
      <w:pPr>
        <w:rPr>
          <w:lang w:val="en-US"/>
        </w:rPr>
      </w:pPr>
    </w:p>
    <w:p w14:paraId="631B8524" w14:textId="1309F0DA" w:rsidR="00B418D2" w:rsidRDefault="00A45384" w:rsidP="00B418D2">
      <w:pPr>
        <w:pStyle w:val="ListParagraph"/>
        <w:numPr>
          <w:ilvl w:val="0"/>
          <w:numId w:val="18"/>
        </w:numPr>
        <w:rPr>
          <w:lang w:val="en-US"/>
        </w:rPr>
      </w:pPr>
      <w:r>
        <w:rPr>
          <w:lang w:val="en-US"/>
        </w:rPr>
        <w:t>Using a Top-Down approach and considering that Address is optional as well, our Dealer entity will be called DealerDetails for clarity and DealerDetails(</w:t>
      </w:r>
      <w:r w:rsidRPr="00A45384">
        <w:rPr>
          <w:u w:val="single"/>
          <w:lang w:val="en-US"/>
        </w:rPr>
        <w:t>emailAddress</w:t>
      </w:r>
      <w:r>
        <w:rPr>
          <w:lang w:val="en-US"/>
        </w:rPr>
        <w:t>, franchiseDealer, sellerRating)</w:t>
      </w:r>
      <w:r w:rsidR="00345DF2">
        <w:rPr>
          <w:lang w:val="en-US"/>
        </w:rPr>
        <w:t xml:space="preserve"> with emailAddress as </w:t>
      </w:r>
      <w:r w:rsidR="003800B0">
        <w:rPr>
          <w:lang w:val="en-US"/>
        </w:rPr>
        <w:t>primary key</w:t>
      </w:r>
      <w:r w:rsidR="00345DF2">
        <w:rPr>
          <w:lang w:val="en-US"/>
        </w:rPr>
        <w:t xml:space="preserve"> and </w:t>
      </w:r>
      <w:r w:rsidR="00066084">
        <w:rPr>
          <w:lang w:val="en-US"/>
        </w:rPr>
        <w:t>foreign key</w:t>
      </w:r>
      <w:r w:rsidR="00345DF2">
        <w:rPr>
          <w:lang w:val="en-US"/>
        </w:rPr>
        <w:t xml:space="preserve"> referencing </w:t>
      </w:r>
      <w:r w:rsidR="00B418D2">
        <w:rPr>
          <w:lang w:val="en-US"/>
        </w:rPr>
        <w:t>emailAddress in User.</w:t>
      </w:r>
    </w:p>
    <w:p w14:paraId="7C47CDD2" w14:textId="77777777" w:rsidR="00EB2FD4" w:rsidRPr="00EB2FD4" w:rsidRDefault="00EB2FD4" w:rsidP="00EB2FD4">
      <w:pPr>
        <w:rPr>
          <w:lang w:val="en-US"/>
        </w:rPr>
      </w:pPr>
    </w:p>
    <w:p w14:paraId="105A0C16" w14:textId="0EC43779" w:rsidR="00EB2FD4" w:rsidRPr="00EB2FD4" w:rsidRDefault="00B418D2" w:rsidP="00EB2FD4">
      <w:pPr>
        <w:pStyle w:val="ListParagraph"/>
        <w:numPr>
          <w:ilvl w:val="0"/>
          <w:numId w:val="18"/>
        </w:numPr>
        <w:rPr>
          <w:lang w:val="en-US"/>
        </w:rPr>
      </w:pPr>
      <w:r>
        <w:rPr>
          <w:lang w:val="en-US"/>
        </w:rPr>
        <w:t>Our Address will have Address(</w:t>
      </w:r>
      <w:r w:rsidRPr="00B418D2">
        <w:rPr>
          <w:u w:val="single"/>
          <w:lang w:val="en-US"/>
        </w:rPr>
        <w:t>emailAddress</w:t>
      </w:r>
      <w:r>
        <w:rPr>
          <w:lang w:val="en-US"/>
        </w:rPr>
        <w:t xml:space="preserve">, zip, city, latitude, longitude) with emailAddress as </w:t>
      </w:r>
      <w:r w:rsidR="003800B0">
        <w:rPr>
          <w:lang w:val="en-US"/>
        </w:rPr>
        <w:t>primary key</w:t>
      </w:r>
      <w:r>
        <w:rPr>
          <w:lang w:val="en-US"/>
        </w:rPr>
        <w:t xml:space="preserve"> and </w:t>
      </w:r>
      <w:r w:rsidR="00066084">
        <w:rPr>
          <w:lang w:val="en-US"/>
        </w:rPr>
        <w:t>foreign key</w:t>
      </w:r>
      <w:r>
        <w:rPr>
          <w:lang w:val="en-US"/>
        </w:rPr>
        <w:t xml:space="preserve"> referencing emailAddress in User. But this is not a normalized relation. </w:t>
      </w:r>
      <w:r w:rsidR="00875644">
        <w:rPr>
          <w:lang w:val="en-US"/>
        </w:rPr>
        <w:t>Now we need to normalize this:</w:t>
      </w:r>
    </w:p>
    <w:p w14:paraId="5E27263A" w14:textId="3981B127" w:rsidR="00875644" w:rsidRDefault="00875644" w:rsidP="00B418D2">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3F760022" w14:textId="5B0F090A" w:rsidR="00983952" w:rsidRDefault="00974337" w:rsidP="00974337">
      <w:pPr>
        <w:pStyle w:val="ListParagraph"/>
        <w:numPr>
          <w:ilvl w:val="0"/>
          <w:numId w:val="18"/>
        </w:numPr>
        <w:rPr>
          <w:lang w:val="en-US"/>
        </w:rPr>
      </w:pPr>
      <w:r>
        <w:rPr>
          <w:lang w:val="en-US"/>
        </w:rPr>
        <w:lastRenderedPageBreak/>
        <w:t>F = {</w:t>
      </w:r>
      <w:r w:rsidRPr="00974337">
        <w:rPr>
          <w:u w:val="single"/>
          <w:lang w:val="en-US"/>
        </w:rPr>
        <w:t>emailAddress</w:t>
      </w:r>
      <w:r>
        <w:rPr>
          <w:lang w:val="en-US"/>
        </w:rPr>
        <w:t xml:space="preserve"> -&gt; zip, city, latitude, longitude; </w:t>
      </w:r>
      <w:r w:rsidR="002B2289">
        <w:rPr>
          <w:lang w:val="en-US"/>
        </w:rPr>
        <w:t>latitude</w:t>
      </w:r>
      <w:r>
        <w:rPr>
          <w:lang w:val="en-US"/>
        </w:rPr>
        <w:t xml:space="preserve">, </w:t>
      </w:r>
      <w:r w:rsidR="002B2289">
        <w:rPr>
          <w:lang w:val="en-US"/>
        </w:rPr>
        <w:t>longitude</w:t>
      </w:r>
      <w:r w:rsidR="00315B66">
        <w:rPr>
          <w:lang w:val="en-US"/>
        </w:rPr>
        <w:t xml:space="preserve"> -&gt; zip</w:t>
      </w:r>
      <w:r w:rsidR="006B0FC6">
        <w:rPr>
          <w:lang w:val="en-US"/>
        </w:rPr>
        <w:t xml:space="preserve"> (because of accuracy of our co-ordinates it does not give city) </w:t>
      </w:r>
      <w:r w:rsidRPr="00974337">
        <w:rPr>
          <w:lang w:val="en-US"/>
        </w:rPr>
        <w:t>}</w:t>
      </w:r>
    </w:p>
    <w:p w14:paraId="6ADAB074" w14:textId="77777777" w:rsidR="00EB2FD4" w:rsidRDefault="00EB2FD4" w:rsidP="00EB2FD4">
      <w:pPr>
        <w:pStyle w:val="ListParagraph"/>
        <w:rPr>
          <w:lang w:val="en-US"/>
        </w:rPr>
      </w:pPr>
    </w:p>
    <w:p w14:paraId="1DC494CA" w14:textId="06562313" w:rsidR="00EB2FD4" w:rsidRPr="00EB2FD4" w:rsidRDefault="006B0FC6" w:rsidP="00EB2FD4">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68BDDFD1" w14:textId="0506961B" w:rsidR="008D4DE1" w:rsidRDefault="008D4DE1" w:rsidP="00974337">
      <w:pPr>
        <w:pStyle w:val="ListParagraph"/>
        <w:numPr>
          <w:ilvl w:val="0"/>
          <w:numId w:val="18"/>
        </w:numPr>
        <w:rPr>
          <w:lang w:val="en-US"/>
        </w:rPr>
      </w:pPr>
      <w:r>
        <w:rPr>
          <w:lang w:val="en-US"/>
        </w:rPr>
        <w:t>Address(</w:t>
      </w:r>
      <w:r w:rsidRPr="008D4DE1">
        <w:rPr>
          <w:u w:val="single"/>
          <w:lang w:val="en-US"/>
        </w:rPr>
        <w:t>emailAddress</w:t>
      </w:r>
      <w:r w:rsidR="006B0FC6">
        <w:rPr>
          <w:lang w:val="en-US"/>
        </w:rPr>
        <w:t>, city, zip</w:t>
      </w:r>
      <w:r>
        <w:rPr>
          <w:lang w:val="en-US"/>
        </w:rPr>
        <w:t>)</w:t>
      </w:r>
      <w:r w:rsidR="002B2289">
        <w:rPr>
          <w:lang w:val="en-US"/>
        </w:rPr>
        <w:t>, Coordinates(</w:t>
      </w:r>
      <w:r w:rsidR="001F7B16" w:rsidRPr="001F7B16">
        <w:rPr>
          <w:u w:val="single"/>
          <w:lang w:val="en-US"/>
        </w:rPr>
        <w:t>emailAddress</w:t>
      </w:r>
      <w:r w:rsidR="001F7B16">
        <w:rPr>
          <w:lang w:val="en-US"/>
        </w:rPr>
        <w:t xml:space="preserve">, </w:t>
      </w:r>
      <w:r w:rsidR="006B0FC6">
        <w:rPr>
          <w:lang w:val="en-US"/>
        </w:rPr>
        <w:t>latitude</w:t>
      </w:r>
      <w:r w:rsidR="002B2289">
        <w:rPr>
          <w:lang w:val="en-US"/>
        </w:rPr>
        <w:t xml:space="preserve">, </w:t>
      </w:r>
      <w:r w:rsidR="006B0FC6">
        <w:rPr>
          <w:lang w:val="en-US"/>
        </w:rPr>
        <w:t>longitude</w:t>
      </w:r>
      <w:r w:rsidR="002B2289">
        <w:rPr>
          <w:lang w:val="en-US"/>
        </w:rPr>
        <w:t>)</w:t>
      </w:r>
      <w:r w:rsidR="006473F7">
        <w:rPr>
          <w:lang w:val="en-US"/>
        </w:rPr>
        <w:t xml:space="preserve"> with emailAddress as </w:t>
      </w:r>
      <w:r w:rsidR="003800B0">
        <w:rPr>
          <w:lang w:val="en-US"/>
        </w:rPr>
        <w:t>primary key</w:t>
      </w:r>
      <w:r w:rsidR="006473F7">
        <w:rPr>
          <w:lang w:val="en-US"/>
        </w:rPr>
        <w:t xml:space="preserve"> and </w:t>
      </w:r>
      <w:r w:rsidR="00066084">
        <w:rPr>
          <w:lang w:val="en-US"/>
        </w:rPr>
        <w:t>foreign key</w:t>
      </w:r>
      <w:r w:rsidR="006473F7">
        <w:rPr>
          <w:lang w:val="en-US"/>
        </w:rPr>
        <w:t xml:space="preserve"> referencing emailAddress in User</w:t>
      </w:r>
    </w:p>
    <w:p w14:paraId="4F83F7D2" w14:textId="77777777" w:rsidR="00824B6A" w:rsidRPr="00974337" w:rsidRDefault="00824B6A" w:rsidP="00824B6A">
      <w:pPr>
        <w:pStyle w:val="ListParagraph"/>
        <w:rPr>
          <w:lang w:val="en-US"/>
        </w:rPr>
      </w:pPr>
    </w:p>
    <w:p w14:paraId="3C2EF913" w14:textId="217CD775" w:rsidR="009B2076" w:rsidRDefault="00EF5A16" w:rsidP="00824B6A">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w:t>
      </w:r>
      <w:r w:rsidR="00A50B43">
        <w:rPr>
          <w:rFonts w:asciiTheme="minorHAnsi" w:eastAsiaTheme="minorHAnsi" w:hAnsiTheme="minorHAnsi" w:cstheme="minorBidi"/>
          <w:color w:val="auto"/>
          <w:sz w:val="24"/>
          <w:szCs w:val="24"/>
          <w:lang w:val="en-US"/>
        </w:rPr>
        <w:t xml:space="preserve"> – Weak Entity</w:t>
      </w:r>
    </w:p>
    <w:p w14:paraId="61E731C7" w14:textId="25992962" w:rsidR="00824B6A" w:rsidRDefault="00824B6A" w:rsidP="00824B6A">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r>
        <w:rPr>
          <w:lang w:val="en-US"/>
        </w:rPr>
        <w:t>frameDamaged, hasAccidents, salvage, savingsAmount</w:t>
      </w:r>
      <w:r w:rsidR="00A50B43">
        <w:rPr>
          <w:lang w:val="en-US"/>
        </w:rPr>
        <w:t xml:space="preserve">) is the final relation. As expected, </w:t>
      </w:r>
      <w:r w:rsidR="00A50B43" w:rsidRPr="00A50B43">
        <w:rPr>
          <w:u w:val="single"/>
          <w:lang w:val="en-US"/>
        </w:rPr>
        <w:t>VIN</w:t>
      </w:r>
      <w:r w:rsidR="00A50B43">
        <w:rPr>
          <w:lang w:val="en-US"/>
        </w:rPr>
        <w:t xml:space="preserve"> is the </w:t>
      </w:r>
      <w:r w:rsidR="003800B0">
        <w:rPr>
          <w:lang w:val="en-US"/>
        </w:rPr>
        <w:t>primary key</w:t>
      </w:r>
      <w:r w:rsidR="00A50B43">
        <w:rPr>
          <w:lang w:val="en-US"/>
        </w:rPr>
        <w:t xml:space="preserve"> and </w:t>
      </w:r>
      <w:r w:rsidR="00066084">
        <w:rPr>
          <w:lang w:val="en-US"/>
        </w:rPr>
        <w:t>foreign key</w:t>
      </w:r>
      <w:r w:rsidR="00A50B43">
        <w:rPr>
          <w:lang w:val="en-US"/>
        </w:rPr>
        <w:t xml:space="preserve"> referencing VIN in Car because of the nature of weak entities and the cardinality constraints enabling us to identify each depreciation factor with just the associated VIN of the corresponding Car.</w:t>
      </w:r>
    </w:p>
    <w:p w14:paraId="0F6C7241" w14:textId="3703D8DE" w:rsidR="00A50B43" w:rsidRDefault="00A50B43" w:rsidP="00824B6A">
      <w:pPr>
        <w:pStyle w:val="ListParagraph"/>
        <w:numPr>
          <w:ilvl w:val="0"/>
          <w:numId w:val="20"/>
        </w:numPr>
        <w:rPr>
          <w:lang w:val="en-US"/>
        </w:rPr>
      </w:pPr>
      <w:r>
        <w:rPr>
          <w:lang w:val="en-US"/>
        </w:rPr>
        <w:t>The weak entity previously had isNew attribute, but the relational schema does not due to a dependency. Whenever isNew is false, ownercount is not application. Adhering to our previous commitment of good database design, we have a separate relation called CarOwners(</w:t>
      </w:r>
      <w:r w:rsidRPr="00A50B43">
        <w:rPr>
          <w:u w:val="single"/>
          <w:lang w:val="en-US"/>
        </w:rPr>
        <w:t>VIN</w:t>
      </w:r>
      <w:r>
        <w:rPr>
          <w:lang w:val="en-US"/>
        </w:rPr>
        <w:t xml:space="preserve">, ownercount) with </w:t>
      </w:r>
      <w:r w:rsidRPr="00ED7835">
        <w:rPr>
          <w:lang w:val="en-US"/>
        </w:rPr>
        <w:t>VIN</w:t>
      </w:r>
      <w:r>
        <w:rPr>
          <w:lang w:val="en-US"/>
        </w:rPr>
        <w:t xml:space="preserve"> as the </w:t>
      </w:r>
      <w:r w:rsidR="003800B0">
        <w:rPr>
          <w:lang w:val="en-US"/>
        </w:rPr>
        <w:t>primary key</w:t>
      </w:r>
      <w:r>
        <w:rPr>
          <w:lang w:val="en-US"/>
        </w:rPr>
        <w:t xml:space="preserve"> and </w:t>
      </w:r>
      <w:r w:rsidR="00066084">
        <w:rPr>
          <w:lang w:val="en-US"/>
        </w:rPr>
        <w:t>foreign key</w:t>
      </w:r>
      <w:r>
        <w:rPr>
          <w:lang w:val="en-US"/>
        </w:rPr>
        <w:t xml:space="preserve"> referencing VIN in Car</w:t>
      </w:r>
      <w:r w:rsidR="00ED7835">
        <w:rPr>
          <w:lang w:val="en-US"/>
        </w:rPr>
        <w:t>.</w:t>
      </w:r>
    </w:p>
    <w:p w14:paraId="298F3E72" w14:textId="4475DD26" w:rsidR="002C11C4" w:rsidRDefault="002C11C4" w:rsidP="002C11C4">
      <w:pPr>
        <w:rPr>
          <w:lang w:val="en-US"/>
        </w:rPr>
      </w:pPr>
    </w:p>
    <w:p w14:paraId="78B1D624" w14:textId="2C91C3E0" w:rsidR="002C11C4" w:rsidRDefault="002C11C4" w:rsidP="002C11C4">
      <w:pPr>
        <w:pStyle w:val="ListParagraph"/>
        <w:numPr>
          <w:ilvl w:val="0"/>
          <w:numId w:val="15"/>
        </w:numPr>
        <w:rPr>
          <w:lang w:val="en-US"/>
        </w:rPr>
      </w:pPr>
      <w:r>
        <w:rPr>
          <w:lang w:val="en-US"/>
        </w:rPr>
        <w:t xml:space="preserve">CarSale Relationship Set </w:t>
      </w:r>
      <w:r w:rsidR="00DF7C18">
        <w:rPr>
          <w:lang w:val="en-US"/>
        </w:rPr>
        <w:t>–</w:t>
      </w:r>
      <w:r>
        <w:rPr>
          <w:lang w:val="en-US"/>
        </w:rPr>
        <w:t xml:space="preserve"> </w:t>
      </w:r>
    </w:p>
    <w:p w14:paraId="4803C640" w14:textId="06CB0F45" w:rsidR="007D3770" w:rsidRDefault="00E86F86" w:rsidP="007D3770">
      <w:pPr>
        <w:pStyle w:val="ListParagraph"/>
        <w:numPr>
          <w:ilvl w:val="0"/>
          <w:numId w:val="21"/>
        </w:numPr>
        <w:rPr>
          <w:lang w:val="en-US"/>
        </w:rPr>
      </w:pPr>
      <w:r w:rsidRPr="00DC4D8D">
        <w:rPr>
          <w:noProof/>
          <w:lang w:val="en-US"/>
        </w:rPr>
        <w:drawing>
          <wp:anchor distT="0" distB="0" distL="114300" distR="114300" simplePos="0" relativeHeight="251696128" behindDoc="0" locked="0" layoutInCell="1" allowOverlap="1" wp14:anchorId="42F753BD" wp14:editId="156B6FDA">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sidR="007D3770">
        <w:rPr>
          <w:lang w:val="en-US"/>
        </w:rPr>
        <w:t>We have a couple of alternatives to establish this relationship:</w:t>
      </w:r>
    </w:p>
    <w:p w14:paraId="37158111" w14:textId="77777777" w:rsidR="00420A83" w:rsidRDefault="00420A83" w:rsidP="00420A83">
      <w:pPr>
        <w:pStyle w:val="ListParagraph"/>
        <w:ind w:left="360"/>
        <w:rPr>
          <w:lang w:val="en-US"/>
        </w:rPr>
      </w:pPr>
    </w:p>
    <w:p w14:paraId="63CE76E6" w14:textId="103BFF46" w:rsidR="007D3770" w:rsidRDefault="007D3770" w:rsidP="007D3770">
      <w:pPr>
        <w:pStyle w:val="ListParagraph"/>
        <w:numPr>
          <w:ilvl w:val="7"/>
          <w:numId w:val="21"/>
        </w:numPr>
        <w:rPr>
          <w:lang w:val="en-US"/>
        </w:rPr>
      </w:pPr>
      <w:r w:rsidRPr="001A6F66">
        <w:rPr>
          <w:color w:val="ED7D31" w:themeColor="accent2"/>
          <w:lang w:val="en-US"/>
        </w:rPr>
        <w:t>CarSale</w:t>
      </w:r>
      <w:r w:rsidRPr="007D3770">
        <w:rPr>
          <w:lang w:val="en-US"/>
        </w:rPr>
        <w:t>(</w:t>
      </w:r>
      <w:r w:rsidR="00305034">
        <w:rPr>
          <w:u w:val="single"/>
          <w:lang w:val="en-US"/>
        </w:rPr>
        <w:t>emailAddress</w:t>
      </w:r>
      <w:r w:rsidR="00305034" w:rsidRPr="007D3770">
        <w:rPr>
          <w:u w:val="single"/>
          <w:lang w:val="en-US"/>
        </w:rPr>
        <w:t>, VIN</w:t>
      </w:r>
      <w:r w:rsidR="00305034">
        <w:rPr>
          <w:u w:val="single"/>
          <w:lang w:val="en-US"/>
        </w:rPr>
        <w:t>,</w:t>
      </w:r>
      <w:r w:rsidR="00305034">
        <w:rPr>
          <w:lang w:val="en-US"/>
        </w:rPr>
        <w:t xml:space="preserve"> </w:t>
      </w:r>
      <w:r>
        <w:rPr>
          <w:lang w:val="en-US"/>
        </w:rPr>
        <w:t>listingId</w:t>
      </w:r>
      <w:r w:rsidR="00E86F86">
        <w:rPr>
          <w:lang w:val="en-US"/>
        </w:rPr>
        <w:t xml:space="preserve">, </w:t>
      </w:r>
      <w:r w:rsidR="00E86F86" w:rsidRPr="001A6F66">
        <w:rPr>
          <w:color w:val="ED7D31" w:themeColor="accent2"/>
          <w:lang w:val="en-US"/>
        </w:rPr>
        <w:t>date</w:t>
      </w:r>
      <w:r>
        <w:rPr>
          <w:lang w:val="en-US"/>
        </w:rPr>
        <w:t>)</w:t>
      </w:r>
    </w:p>
    <w:p w14:paraId="6E50D7A7" w14:textId="49216BC4" w:rsidR="007D3770" w:rsidRDefault="007D3770" w:rsidP="007D3770">
      <w:pPr>
        <w:pStyle w:val="ListParagraph"/>
        <w:numPr>
          <w:ilvl w:val="7"/>
          <w:numId w:val="21"/>
        </w:numPr>
        <w:rPr>
          <w:lang w:val="en-US"/>
        </w:rPr>
      </w:pPr>
      <w:r w:rsidRPr="001A6F66">
        <w:rPr>
          <w:color w:val="ED7D31" w:themeColor="accent2"/>
          <w:lang w:val="en-US"/>
        </w:rPr>
        <w:t>CarSale</w:t>
      </w:r>
      <w:r>
        <w:rPr>
          <w:lang w:val="en-US"/>
        </w:rPr>
        <w:t>(</w:t>
      </w:r>
      <w:r w:rsidR="00930511" w:rsidRPr="00930511">
        <w:rPr>
          <w:u w:val="single"/>
          <w:lang w:val="en-US"/>
        </w:rPr>
        <w:t>VIN, listingId</w:t>
      </w:r>
      <w:r w:rsidR="00930511">
        <w:rPr>
          <w:lang w:val="en-US"/>
        </w:rPr>
        <w:t>, emailAddress</w:t>
      </w:r>
      <w:r w:rsidR="00E86F86">
        <w:rPr>
          <w:lang w:val="en-US"/>
        </w:rPr>
        <w:t xml:space="preserve">, </w:t>
      </w:r>
      <w:r w:rsidR="00E86F86" w:rsidRPr="001A6F66">
        <w:rPr>
          <w:color w:val="ED7D31" w:themeColor="accent2"/>
          <w:lang w:val="en-US"/>
        </w:rPr>
        <w:t>date</w:t>
      </w:r>
      <w:r w:rsidR="00930511">
        <w:rPr>
          <w:lang w:val="en-US"/>
        </w:rPr>
        <w:t>)</w:t>
      </w:r>
    </w:p>
    <w:p w14:paraId="568CADC5" w14:textId="7AF5FA86" w:rsidR="00F04FB6" w:rsidRDefault="00F04FB6" w:rsidP="00F04FB6">
      <w:pPr>
        <w:pStyle w:val="ListParagraph"/>
        <w:numPr>
          <w:ilvl w:val="7"/>
          <w:numId w:val="21"/>
        </w:numPr>
        <w:rPr>
          <w:lang w:val="en-US"/>
        </w:rPr>
      </w:pPr>
      <w:r>
        <w:rPr>
          <w:lang w:val="en-US"/>
        </w:rPr>
        <w:t>Cars(</w:t>
      </w:r>
      <w:r w:rsidRPr="00F04FB6">
        <w:rPr>
          <w:u w:val="single"/>
          <w:lang w:val="en-US"/>
        </w:rPr>
        <w:t>VIN</w:t>
      </w:r>
      <w:r>
        <w:rPr>
          <w:lang w:val="en-US"/>
        </w:rPr>
        <w:t>, listingId, …), Listing(</w:t>
      </w:r>
      <w:r w:rsidR="003B73CE" w:rsidRPr="00BD5C31">
        <w:rPr>
          <w:u w:val="single"/>
          <w:lang w:val="en-US"/>
        </w:rPr>
        <w:t>listingId</w:t>
      </w:r>
      <w:r w:rsidR="003B73CE">
        <w:rPr>
          <w:lang w:val="en-US"/>
        </w:rPr>
        <w:t xml:space="preserve">, dealerEmail, </w:t>
      </w:r>
      <w:r w:rsidR="00E86F86" w:rsidRPr="001A6F66">
        <w:rPr>
          <w:color w:val="ED7D31" w:themeColor="accent2"/>
          <w:lang w:val="en-US"/>
        </w:rPr>
        <w:t>listingDate</w:t>
      </w:r>
      <w:r w:rsidR="00E86F86">
        <w:rPr>
          <w:lang w:val="en-US"/>
        </w:rPr>
        <w:t xml:space="preserve">, </w:t>
      </w:r>
      <w:r w:rsidR="003B73CE">
        <w:rPr>
          <w:lang w:val="en-US"/>
        </w:rPr>
        <w:t>…)</w:t>
      </w:r>
    </w:p>
    <w:p w14:paraId="43C3D521" w14:textId="212B77C8" w:rsidR="008F01DD" w:rsidRPr="00F04FB6" w:rsidRDefault="008F01DD" w:rsidP="00F04FB6">
      <w:pPr>
        <w:pStyle w:val="ListParagraph"/>
        <w:numPr>
          <w:ilvl w:val="7"/>
          <w:numId w:val="21"/>
        </w:numPr>
        <w:rPr>
          <w:lang w:val="en-US"/>
        </w:rPr>
      </w:pPr>
      <w:r>
        <w:rPr>
          <w:lang w:val="en-US"/>
        </w:rPr>
        <w:t>Cars(</w:t>
      </w:r>
      <w:r w:rsidRPr="008F01DD">
        <w:rPr>
          <w:u w:val="single"/>
          <w:lang w:val="en-US"/>
        </w:rPr>
        <w:t>VIN</w:t>
      </w:r>
      <w:r>
        <w:rPr>
          <w:lang w:val="en-US"/>
        </w:rPr>
        <w:t xml:space="preserve">, listingId), </w:t>
      </w:r>
      <w:r w:rsidRPr="001A6F66">
        <w:rPr>
          <w:color w:val="ED7D31" w:themeColor="accent2"/>
          <w:lang w:val="en-US"/>
        </w:rPr>
        <w:t>CarSale</w:t>
      </w:r>
      <w:r>
        <w:rPr>
          <w:lang w:val="en-US"/>
        </w:rPr>
        <w:t>(</w:t>
      </w:r>
      <w:r w:rsidRPr="008F01DD">
        <w:rPr>
          <w:u w:val="single"/>
          <w:lang w:val="en-US"/>
        </w:rPr>
        <w:t>listingId</w:t>
      </w:r>
      <w:r>
        <w:rPr>
          <w:lang w:val="en-US"/>
        </w:rPr>
        <w:t>, dealerEmail</w:t>
      </w:r>
      <w:r w:rsidR="001A6F66">
        <w:rPr>
          <w:lang w:val="en-US"/>
        </w:rPr>
        <w:t xml:space="preserve">, </w:t>
      </w:r>
      <w:r w:rsidR="001A6F66" w:rsidRPr="001A6F66">
        <w:rPr>
          <w:color w:val="ED7D31" w:themeColor="accent2"/>
          <w:lang w:val="en-US"/>
        </w:rPr>
        <w:t>date</w:t>
      </w:r>
      <w:r>
        <w:rPr>
          <w:lang w:val="en-US"/>
        </w:rPr>
        <w:t>)</w:t>
      </w:r>
    </w:p>
    <w:p w14:paraId="0DFE747F" w14:textId="2B8B2DCE" w:rsidR="007D3770" w:rsidRDefault="007D3770" w:rsidP="007D3770">
      <w:pPr>
        <w:rPr>
          <w:lang w:val="en-US"/>
        </w:rPr>
      </w:pPr>
    </w:p>
    <w:p w14:paraId="1568FAE6" w14:textId="72250A1A" w:rsidR="00E86F86" w:rsidRDefault="00E86F86" w:rsidP="007D3770">
      <w:pPr>
        <w:rPr>
          <w:lang w:val="en-US"/>
        </w:rPr>
      </w:pPr>
      <w:r>
        <w:rPr>
          <w:lang w:val="en-US"/>
        </w:rPr>
        <w:t>Keeping in mind the cardinality constraints discussed earlier, we felt that option (c) is the most efficient alternative because both the Listing and Dealer have a 1:1 relationship</w:t>
      </w:r>
      <w:r w:rsidR="001A6F66">
        <w:rPr>
          <w:lang w:val="en-US"/>
        </w:rPr>
        <w:t xml:space="preserve">, CarSale serves no special purpose if it’s descriptive attribute gets absorbed and </w:t>
      </w:r>
      <w:r w:rsidR="00BD5C31">
        <w:rPr>
          <w:lang w:val="en-US"/>
        </w:rPr>
        <w:t xml:space="preserve">into the Listing entity. The dealerEmail </w:t>
      </w:r>
      <w:r w:rsidR="00902F28">
        <w:rPr>
          <w:lang w:val="en-US"/>
        </w:rPr>
        <w:t xml:space="preserve">in Listing </w:t>
      </w:r>
      <w:r w:rsidR="00BD5C31">
        <w:rPr>
          <w:lang w:val="en-US"/>
        </w:rPr>
        <w:t xml:space="preserve">is </w:t>
      </w:r>
      <w:r w:rsidR="00066084">
        <w:rPr>
          <w:lang w:val="en-US"/>
        </w:rPr>
        <w:t>a</w:t>
      </w:r>
      <w:r w:rsidR="00BD5C31">
        <w:rPr>
          <w:lang w:val="en-US"/>
        </w:rPr>
        <w:t xml:space="preserve"> </w:t>
      </w:r>
      <w:r w:rsidR="00066084">
        <w:rPr>
          <w:lang w:val="en-US"/>
        </w:rPr>
        <w:t>foreign key</w:t>
      </w:r>
      <w:r w:rsidR="00BD5C31">
        <w:rPr>
          <w:lang w:val="en-US"/>
        </w:rPr>
        <w:t xml:space="preserve"> referencing emailAddress in Use</w:t>
      </w:r>
      <w:r w:rsidR="00902F28">
        <w:rPr>
          <w:lang w:val="en-US"/>
        </w:rPr>
        <w:t xml:space="preserve">r and listingId in </w:t>
      </w:r>
      <w:r w:rsidR="00066084">
        <w:rPr>
          <w:lang w:val="en-US"/>
        </w:rPr>
        <w:t>foreign key</w:t>
      </w:r>
      <w:r w:rsidR="00902F28">
        <w:rPr>
          <w:lang w:val="en-US"/>
        </w:rPr>
        <w:t xml:space="preserve"> referencing listingId in Listing.</w:t>
      </w:r>
    </w:p>
    <w:p w14:paraId="12018A59" w14:textId="363AB1B0" w:rsidR="00C11E56" w:rsidRDefault="00C11E56" w:rsidP="007D3770">
      <w:pPr>
        <w:rPr>
          <w:lang w:val="en-US"/>
        </w:rPr>
      </w:pPr>
    </w:p>
    <w:p w14:paraId="709D09E9" w14:textId="5AB1E5A9" w:rsidR="00C11E56" w:rsidRDefault="00C11E56" w:rsidP="00C11E56">
      <w:pPr>
        <w:pStyle w:val="ListParagraph"/>
        <w:numPr>
          <w:ilvl w:val="0"/>
          <w:numId w:val="15"/>
        </w:numPr>
        <w:rPr>
          <w:lang w:val="en-US"/>
        </w:rPr>
      </w:pPr>
      <w:r>
        <w:rPr>
          <w:lang w:val="en-US"/>
        </w:rPr>
        <w:t xml:space="preserve">Aggregation – </w:t>
      </w:r>
    </w:p>
    <w:p w14:paraId="75C47ADA" w14:textId="26B696FB" w:rsidR="00C11E56" w:rsidRDefault="00C11E56" w:rsidP="00C11E56">
      <w:pPr>
        <w:rPr>
          <w:lang w:val="en-US"/>
        </w:rPr>
      </w:pPr>
    </w:p>
    <w:p w14:paraId="33B504C8" w14:textId="5A495D84" w:rsidR="009B2076" w:rsidRPr="000307C0" w:rsidRDefault="00C11E56" w:rsidP="001A6830">
      <w:pPr>
        <w:pStyle w:val="ListParagraph"/>
        <w:numPr>
          <w:ilvl w:val="0"/>
          <w:numId w:val="22"/>
        </w:numPr>
        <w:rPr>
          <w:lang w:val="en-US"/>
        </w:rPr>
      </w:pPr>
      <w:r>
        <w:rPr>
          <w:lang w:val="en-US"/>
        </w:rPr>
        <w:t xml:space="preserve">Similar to CarSale relation, we don’t necessarily need a separate meetFor relation if get it’s absorbed into Appointment with the right primary keys to satisfy the </w:t>
      </w:r>
      <w:r w:rsidR="00A93F15">
        <w:rPr>
          <w:lang w:val="en-US"/>
        </w:rPr>
        <w:t>cardinality constraints</w:t>
      </w:r>
      <w:r w:rsidR="003800B0">
        <w:rPr>
          <w:lang w:val="en-US"/>
        </w:rPr>
        <w:t>. Therefore, our Appointment(</w:t>
      </w:r>
      <w:r w:rsidR="003800B0" w:rsidRPr="002F7355">
        <w:rPr>
          <w:u w:val="single"/>
          <w:lang w:val="en-US"/>
        </w:rPr>
        <w:t xml:space="preserve">appointmentNumber, dealerEmail, </w:t>
      </w:r>
      <w:r w:rsidR="003800B0" w:rsidRPr="00E82787">
        <w:rPr>
          <w:u w:val="single"/>
          <w:lang w:val="en-US"/>
        </w:rPr>
        <w:t xml:space="preserve">customerEmail, </w:t>
      </w:r>
      <w:r w:rsidR="00525DB4" w:rsidRPr="00E82787">
        <w:rPr>
          <w:u w:val="single"/>
          <w:lang w:val="en-US"/>
        </w:rPr>
        <w:t>listingId</w:t>
      </w:r>
      <w:r w:rsidR="00525DB4">
        <w:rPr>
          <w:lang w:val="en-US"/>
        </w:rPr>
        <w:t xml:space="preserve">, </w:t>
      </w:r>
      <w:r w:rsidR="003800B0">
        <w:rPr>
          <w:lang w:val="en-US"/>
        </w:rPr>
        <w:t>appointmentDateTime, information, active)</w:t>
      </w:r>
      <w:r w:rsidR="00391509">
        <w:rPr>
          <w:lang w:val="en-US"/>
        </w:rPr>
        <w:t xml:space="preserve">. listingId is </w:t>
      </w:r>
      <w:r w:rsidR="00EC2257">
        <w:rPr>
          <w:lang w:val="en-US"/>
        </w:rPr>
        <w:t xml:space="preserve">foreign </w:t>
      </w:r>
      <w:r w:rsidR="00EC2257">
        <w:rPr>
          <w:lang w:val="en-US"/>
        </w:rPr>
        <w:lastRenderedPageBreak/>
        <w:t>key</w:t>
      </w:r>
      <w:r w:rsidR="00391509">
        <w:rPr>
          <w:lang w:val="en-US"/>
        </w:rPr>
        <w:t xml:space="preserve"> referencing listingId in Listing table, dealerEmail and customerEmail are </w:t>
      </w:r>
      <w:r w:rsidR="00EC2257">
        <w:rPr>
          <w:lang w:val="en-US"/>
        </w:rPr>
        <w:t>foreign key</w:t>
      </w:r>
      <w:r w:rsidR="00391509">
        <w:rPr>
          <w:lang w:val="en-US"/>
        </w:rPr>
        <w:t xml:space="preserve">s referencing emailAddress in </w:t>
      </w:r>
      <w:r w:rsidR="006E305C">
        <w:rPr>
          <w:lang w:val="en-US"/>
        </w:rPr>
        <w:t>User table.</w:t>
      </w:r>
      <w:r w:rsidR="003F6A53">
        <w:rPr>
          <w:lang w:val="en-US"/>
        </w:rPr>
        <w:t xml:space="preserve"> </w:t>
      </w:r>
      <w:r w:rsidR="000055BC">
        <w:rPr>
          <w:lang w:val="en-US"/>
        </w:rPr>
        <w:t>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r w:rsidR="004A4B36">
        <w:rPr>
          <w:lang w:val="en-US"/>
        </w:rPr>
        <w:t>.</w:t>
      </w:r>
    </w:p>
    <w:p w14:paraId="0ED43D77" w14:textId="77777777" w:rsidR="009B2076" w:rsidRDefault="009B2076" w:rsidP="001A6830">
      <w:pPr>
        <w:pStyle w:val="Heading2"/>
        <w:rPr>
          <w:lang w:val="en-US"/>
        </w:rPr>
      </w:pPr>
    </w:p>
    <w:p w14:paraId="5860E44D" w14:textId="77777777" w:rsidR="009B2076" w:rsidRDefault="009B2076" w:rsidP="001A6830">
      <w:pPr>
        <w:pStyle w:val="Heading2"/>
        <w:rPr>
          <w:lang w:val="en-US"/>
        </w:rPr>
      </w:pPr>
    </w:p>
    <w:p w14:paraId="1BCA6519" w14:textId="77777777" w:rsidR="009B2076" w:rsidRDefault="009B2076" w:rsidP="001A6830">
      <w:pPr>
        <w:pStyle w:val="Heading2"/>
        <w:rPr>
          <w:lang w:val="en-US"/>
        </w:rPr>
      </w:pPr>
    </w:p>
    <w:p w14:paraId="7B0630AB" w14:textId="77777777" w:rsidR="009B2076" w:rsidRDefault="009B2076" w:rsidP="001A6830">
      <w:pPr>
        <w:pStyle w:val="Heading2"/>
        <w:rPr>
          <w:lang w:val="en-US"/>
        </w:rPr>
      </w:pPr>
    </w:p>
    <w:p w14:paraId="2D720ECC" w14:textId="77777777" w:rsidR="009B2076" w:rsidRDefault="009B2076" w:rsidP="001A6830">
      <w:pPr>
        <w:pStyle w:val="Heading2"/>
        <w:rPr>
          <w:lang w:val="en-US"/>
        </w:rPr>
      </w:pPr>
    </w:p>
    <w:p w14:paraId="3E6353FB" w14:textId="77777777" w:rsidR="009B2076" w:rsidRDefault="009B2076" w:rsidP="001A6830">
      <w:pPr>
        <w:pStyle w:val="Heading2"/>
        <w:rPr>
          <w:lang w:val="en-US"/>
        </w:rPr>
      </w:pPr>
    </w:p>
    <w:p w14:paraId="341722F8" w14:textId="77777777" w:rsidR="009B2076" w:rsidRDefault="009B2076" w:rsidP="001A6830">
      <w:pPr>
        <w:pStyle w:val="Heading2"/>
        <w:rPr>
          <w:lang w:val="en-US"/>
        </w:rPr>
      </w:pPr>
    </w:p>
    <w:p w14:paraId="40061786" w14:textId="77777777" w:rsidR="009B2076" w:rsidRDefault="009B2076" w:rsidP="001A6830">
      <w:pPr>
        <w:pStyle w:val="Heading2"/>
        <w:rPr>
          <w:lang w:val="en-US"/>
        </w:rPr>
      </w:pPr>
    </w:p>
    <w:p w14:paraId="46118648" w14:textId="77777777" w:rsidR="009B2076" w:rsidRDefault="009B2076" w:rsidP="001A6830">
      <w:pPr>
        <w:pStyle w:val="Heading2"/>
        <w:rPr>
          <w:lang w:val="en-US"/>
        </w:rPr>
      </w:pPr>
    </w:p>
    <w:p w14:paraId="6307712B" w14:textId="77777777" w:rsidR="009B2076" w:rsidRDefault="009B2076" w:rsidP="001A6830">
      <w:pPr>
        <w:pStyle w:val="Heading2"/>
        <w:rPr>
          <w:lang w:val="en-US"/>
        </w:rPr>
      </w:pPr>
    </w:p>
    <w:p w14:paraId="5FB21411" w14:textId="77777777" w:rsidR="009B2076" w:rsidRDefault="009B2076" w:rsidP="001A6830">
      <w:pPr>
        <w:pStyle w:val="Heading2"/>
        <w:rPr>
          <w:lang w:val="en-US"/>
        </w:rPr>
      </w:pPr>
    </w:p>
    <w:p w14:paraId="445E7F16" w14:textId="77777777" w:rsidR="009B2076" w:rsidRDefault="009B2076" w:rsidP="001A6830">
      <w:pPr>
        <w:pStyle w:val="Heading2"/>
        <w:rPr>
          <w:lang w:val="en-US"/>
        </w:rPr>
      </w:pPr>
    </w:p>
    <w:p w14:paraId="070735DE" w14:textId="77777777" w:rsidR="009B2076" w:rsidRDefault="009B2076" w:rsidP="001A6830">
      <w:pPr>
        <w:pStyle w:val="Heading2"/>
        <w:rPr>
          <w:lang w:val="en-US"/>
        </w:rPr>
      </w:pPr>
    </w:p>
    <w:p w14:paraId="2F195567" w14:textId="77777777" w:rsidR="009B2076" w:rsidRDefault="009B2076" w:rsidP="001A6830">
      <w:pPr>
        <w:pStyle w:val="Heading2"/>
        <w:rPr>
          <w:lang w:val="en-US"/>
        </w:rPr>
      </w:pPr>
    </w:p>
    <w:p w14:paraId="3E59D45C" w14:textId="77777777" w:rsidR="009B2076" w:rsidRDefault="009B2076" w:rsidP="001A6830">
      <w:pPr>
        <w:pStyle w:val="Heading2"/>
        <w:rPr>
          <w:lang w:val="en-US"/>
        </w:rPr>
      </w:pPr>
    </w:p>
    <w:p w14:paraId="591011E0" w14:textId="77777777" w:rsidR="009B2076" w:rsidRDefault="009B2076" w:rsidP="001A6830">
      <w:pPr>
        <w:pStyle w:val="Heading2"/>
        <w:rPr>
          <w:lang w:val="en-US"/>
        </w:rPr>
      </w:pPr>
    </w:p>
    <w:p w14:paraId="580F86E0" w14:textId="77777777" w:rsidR="009B2076" w:rsidRDefault="009B2076" w:rsidP="001A6830">
      <w:pPr>
        <w:pStyle w:val="Heading2"/>
        <w:rPr>
          <w:lang w:val="en-US"/>
        </w:rPr>
      </w:pPr>
    </w:p>
    <w:p w14:paraId="74EC0DE3" w14:textId="77777777" w:rsidR="009B2076" w:rsidRDefault="009B2076" w:rsidP="001A6830">
      <w:pPr>
        <w:pStyle w:val="Heading2"/>
        <w:rPr>
          <w:lang w:val="en-US"/>
        </w:rPr>
      </w:pPr>
    </w:p>
    <w:p w14:paraId="3C3AD570" w14:textId="77777777" w:rsidR="009B2076" w:rsidRDefault="009B2076" w:rsidP="001A6830">
      <w:pPr>
        <w:pStyle w:val="Heading2"/>
        <w:rPr>
          <w:lang w:val="en-US"/>
        </w:rPr>
      </w:pPr>
    </w:p>
    <w:p w14:paraId="7D6C1A58" w14:textId="77777777" w:rsidR="009B2076" w:rsidRDefault="009B2076" w:rsidP="001A6830">
      <w:pPr>
        <w:pStyle w:val="Heading2"/>
        <w:rPr>
          <w:lang w:val="en-US"/>
        </w:rPr>
      </w:pPr>
    </w:p>
    <w:p w14:paraId="3587DD3A" w14:textId="381AF66A" w:rsidR="001A6830" w:rsidRDefault="001A6830" w:rsidP="001A6830">
      <w:pPr>
        <w:pStyle w:val="Heading2"/>
        <w:rPr>
          <w:lang w:val="en-US"/>
        </w:rPr>
      </w:pPr>
      <w:r>
        <w:rPr>
          <w:lang w:val="en-US"/>
        </w:rPr>
        <w:t>Alternative design decisions made while building our ER Model and Relational Model</w:t>
      </w:r>
    </w:p>
    <w:p w14:paraId="6C3E76E3" w14:textId="121B4345" w:rsidR="00C564D1" w:rsidRDefault="00C564D1" w:rsidP="00343FBB">
      <w:pPr>
        <w:rPr>
          <w:lang w:val="en-US"/>
        </w:rPr>
      </w:pPr>
    </w:p>
    <w:p w14:paraId="0796E831" w14:textId="77777777" w:rsidR="0078547D" w:rsidRDefault="0078547D" w:rsidP="0078547D">
      <w:pPr>
        <w:rPr>
          <w:lang w:val="en-US"/>
        </w:rPr>
      </w:pPr>
      <w:r>
        <w:rPr>
          <w:lang w:val="en-US"/>
        </w:rPr>
        <w:t>Add functionality for supporting multiple dealers</w:t>
      </w:r>
    </w:p>
    <w:p w14:paraId="435665EF" w14:textId="77777777" w:rsidR="0078547D" w:rsidRDefault="0078547D" w:rsidP="0078547D">
      <w:pPr>
        <w:rPr>
          <w:lang w:val="en-US"/>
        </w:rPr>
      </w:pPr>
    </w:p>
    <w:p w14:paraId="64915C43" w14:textId="77777777" w:rsidR="0078547D" w:rsidRDefault="0078547D" w:rsidP="0078547D">
      <w:pPr>
        <w:rPr>
          <w:lang w:val="en-US"/>
        </w:rPr>
      </w:pPr>
      <w:r>
        <w:rPr>
          <w:lang w:val="en-US"/>
        </w:rPr>
        <w:t>Do top to down specialization properly</w:t>
      </w:r>
    </w:p>
    <w:p w14:paraId="378D5965" w14:textId="77777777" w:rsidR="0078547D" w:rsidRDefault="0078547D" w:rsidP="0078547D">
      <w:pPr>
        <w:rPr>
          <w:lang w:val="en-US"/>
        </w:rPr>
      </w:pPr>
    </w:p>
    <w:p w14:paraId="44AB567A" w14:textId="77777777" w:rsidR="0078547D" w:rsidRDefault="0078547D" w:rsidP="0078547D">
      <w:pPr>
        <w:rPr>
          <w:lang w:val="en-US"/>
        </w:rPr>
      </w:pPr>
      <w:r>
        <w:rPr>
          <w:lang w:val="en-US"/>
        </w:rPr>
        <w:t>Password protection protocols</w:t>
      </w:r>
    </w:p>
    <w:p w14:paraId="7C21578A" w14:textId="77777777" w:rsidR="0078547D" w:rsidRDefault="0078547D" w:rsidP="0078547D">
      <w:pPr>
        <w:rPr>
          <w:lang w:val="en-US"/>
        </w:rPr>
      </w:pPr>
    </w:p>
    <w:p w14:paraId="26284571" w14:textId="501482DA" w:rsidR="0078547D" w:rsidRDefault="0078547D" w:rsidP="0078547D">
      <w:pPr>
        <w:rPr>
          <w:lang w:val="en-US"/>
        </w:rPr>
      </w:pPr>
      <w:r>
        <w:rPr>
          <w:lang w:val="en-US"/>
        </w:rPr>
        <w:t>VIN identification</w:t>
      </w:r>
    </w:p>
    <w:p w14:paraId="3DECCAE0" w14:textId="402FB982" w:rsidR="00051C31" w:rsidRDefault="00051C31" w:rsidP="0078547D">
      <w:pPr>
        <w:rPr>
          <w:lang w:val="en-US"/>
        </w:rPr>
      </w:pPr>
    </w:p>
    <w:p w14:paraId="01EC8AAB" w14:textId="42AE6CB6" w:rsidR="00051C31" w:rsidRDefault="00051C31" w:rsidP="0078547D">
      <w:pPr>
        <w:rPr>
          <w:lang w:val="en-US"/>
        </w:rPr>
      </w:pPr>
      <w:r>
        <w:rPr>
          <w:lang w:val="en-US"/>
        </w:rPr>
        <w:t xml:space="preserve">Creating separate table for </w:t>
      </w:r>
      <w:r w:rsidR="00324EDE">
        <w:rPr>
          <w:lang w:val="en-US"/>
        </w:rPr>
        <w:t>DeletedListings</w:t>
      </w:r>
      <w:r>
        <w:rPr>
          <w:lang w:val="en-US"/>
        </w:rPr>
        <w:t xml:space="preserve"> and </w:t>
      </w:r>
      <w:r w:rsidR="00324EDE">
        <w:rPr>
          <w:lang w:val="en-US"/>
        </w:rPr>
        <w:t>Listings – create two different tables instead of having one.</w:t>
      </w:r>
    </w:p>
    <w:p w14:paraId="388D65B3" w14:textId="238346DE" w:rsidR="006B0FC6" w:rsidRDefault="006B0FC6" w:rsidP="0078547D">
      <w:pPr>
        <w:rPr>
          <w:lang w:val="en-US"/>
        </w:rPr>
      </w:pPr>
    </w:p>
    <w:p w14:paraId="7E426705" w14:textId="0286D8C1" w:rsidR="006B0FC6" w:rsidRPr="00C70529" w:rsidRDefault="006B0FC6" w:rsidP="0078547D">
      <w:pPr>
        <w:rPr>
          <w:lang w:val="en-US"/>
        </w:rPr>
      </w:pPr>
      <w:r>
        <w:rPr>
          <w:lang w:val="en-US"/>
        </w:rPr>
        <w:lastRenderedPageBreak/>
        <w:t>Getting dealer co-ordinates from their location</w:t>
      </w:r>
    </w:p>
    <w:p w14:paraId="71FCC0B6" w14:textId="77777777" w:rsidR="0078547D" w:rsidRDefault="0078547D" w:rsidP="0078547D">
      <w:pPr>
        <w:rPr>
          <w:lang w:val="en-US"/>
        </w:rPr>
      </w:pPr>
    </w:p>
    <w:p w14:paraId="4B370CFA" w14:textId="7F4F7029" w:rsidR="00C564D1" w:rsidRDefault="00EB2FD4" w:rsidP="00343FBB">
      <w:pPr>
        <w:rPr>
          <w:lang w:val="en-US"/>
        </w:rPr>
      </w:pPr>
      <w:r>
        <w:rPr>
          <w:lang w:val="en-US"/>
        </w:rPr>
        <w:t>Add some user specific information to be stored in the Customer entity so that we can remove userType and just have separate Dealer, Customer entities</w:t>
      </w:r>
    </w:p>
    <w:p w14:paraId="1B10F92E" w14:textId="77777777" w:rsidR="00C564D1" w:rsidRDefault="00C564D1" w:rsidP="00343FBB">
      <w:pPr>
        <w:rPr>
          <w:lang w:val="en-US"/>
        </w:rPr>
      </w:pPr>
    </w:p>
    <w:p w14:paraId="6B6BBF44" w14:textId="77777777" w:rsidR="00C564D1" w:rsidRDefault="00C564D1" w:rsidP="00343FBB">
      <w:pPr>
        <w:rPr>
          <w:lang w:val="en-US"/>
        </w:rPr>
      </w:pPr>
    </w:p>
    <w:p w14:paraId="488BBAB3" w14:textId="1D590D74" w:rsidR="00C564D1" w:rsidRDefault="00C564D1" w:rsidP="00343FBB">
      <w:pPr>
        <w:rPr>
          <w:lang w:val="en-US"/>
        </w:rPr>
      </w:pPr>
    </w:p>
    <w:p w14:paraId="20D9F6FB" w14:textId="1F959542" w:rsidR="00343FBB" w:rsidRPr="00343FBB" w:rsidRDefault="00343FBB" w:rsidP="00343FBB">
      <w:pPr>
        <w:rPr>
          <w:lang w:val="en-US"/>
        </w:rPr>
      </w:pPr>
      <w:r>
        <w:rPr>
          <w:lang w:val="en-US"/>
        </w:rPr>
        <w:t>Trade-off, Views</w:t>
      </w:r>
    </w:p>
    <w:p w14:paraId="7C9078E1" w14:textId="77777777" w:rsidR="00EA00ED" w:rsidRPr="00EA00ED" w:rsidRDefault="00EA00ED" w:rsidP="00EA00ED">
      <w:pPr>
        <w:rPr>
          <w:lang w:val="en-US"/>
        </w:rPr>
      </w:pPr>
    </w:p>
    <w:p w14:paraId="4AC9CA28" w14:textId="0033ED8E" w:rsidR="0008147E" w:rsidRPr="007440EA" w:rsidRDefault="0008147E" w:rsidP="00584141"/>
    <w:sectPr w:rsidR="0008147E" w:rsidRPr="007440EA" w:rsidSect="006A5D6A">
      <w:footerReference w:type="even"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32D5D6" w14:textId="77777777" w:rsidR="002308E9" w:rsidRDefault="002308E9" w:rsidP="001A6830">
      <w:r>
        <w:separator/>
      </w:r>
    </w:p>
  </w:endnote>
  <w:endnote w:type="continuationSeparator" w:id="0">
    <w:p w14:paraId="25E02011" w14:textId="77777777" w:rsidR="002308E9" w:rsidRDefault="002308E9"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EndPr>
      <w:rPr>
        <w:rStyle w:val="PageNumber"/>
      </w:rPr>
    </w:sdtEndPr>
    <w:sdtContent>
      <w:p w14:paraId="32597078" w14:textId="25A489DB"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51C31" w:rsidRDefault="00051C31"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EndPr>
      <w:rPr>
        <w:rStyle w:val="PageNumber"/>
      </w:rPr>
    </w:sdtEndPr>
    <w:sdtContent>
      <w:p w14:paraId="50A83B5F" w14:textId="525BFB2E"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51C31" w:rsidRDefault="00051C31"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2A1F6F" w14:textId="77777777" w:rsidR="002308E9" w:rsidRDefault="002308E9" w:rsidP="001A6830">
      <w:r>
        <w:separator/>
      </w:r>
    </w:p>
  </w:footnote>
  <w:footnote w:type="continuationSeparator" w:id="0">
    <w:p w14:paraId="27169CCA" w14:textId="77777777" w:rsidR="002308E9" w:rsidRDefault="002308E9"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7"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AB0B5F"/>
    <w:multiLevelType w:val="hybridMultilevel"/>
    <w:tmpl w:val="D9541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3"/>
  </w:num>
  <w:num w:numId="5">
    <w:abstractNumId w:val="20"/>
  </w:num>
  <w:num w:numId="6">
    <w:abstractNumId w:val="2"/>
  </w:num>
  <w:num w:numId="7">
    <w:abstractNumId w:val="12"/>
  </w:num>
  <w:num w:numId="8">
    <w:abstractNumId w:val="1"/>
  </w:num>
  <w:num w:numId="9">
    <w:abstractNumId w:val="6"/>
  </w:num>
  <w:num w:numId="10">
    <w:abstractNumId w:val="13"/>
  </w:num>
  <w:num w:numId="11">
    <w:abstractNumId w:val="8"/>
  </w:num>
  <w:num w:numId="12">
    <w:abstractNumId w:val="19"/>
  </w:num>
  <w:num w:numId="13">
    <w:abstractNumId w:val="4"/>
  </w:num>
  <w:num w:numId="14">
    <w:abstractNumId w:val="18"/>
  </w:num>
  <w:num w:numId="15">
    <w:abstractNumId w:val="17"/>
  </w:num>
  <w:num w:numId="16">
    <w:abstractNumId w:val="11"/>
  </w:num>
  <w:num w:numId="17">
    <w:abstractNumId w:val="14"/>
  </w:num>
  <w:num w:numId="18">
    <w:abstractNumId w:val="16"/>
  </w:num>
  <w:num w:numId="19">
    <w:abstractNumId w:val="15"/>
  </w:num>
  <w:num w:numId="20">
    <w:abstractNumId w:val="21"/>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rAUAGuT+USwAAAA="/>
  </w:docVars>
  <w:rsids>
    <w:rsidRoot w:val="00F60AB8"/>
    <w:rsid w:val="000055BC"/>
    <w:rsid w:val="00007B16"/>
    <w:rsid w:val="000138FD"/>
    <w:rsid w:val="00021D96"/>
    <w:rsid w:val="0002334F"/>
    <w:rsid w:val="000307C0"/>
    <w:rsid w:val="00051C31"/>
    <w:rsid w:val="00066084"/>
    <w:rsid w:val="0008147E"/>
    <w:rsid w:val="000C7E73"/>
    <w:rsid w:val="0010270A"/>
    <w:rsid w:val="0010361D"/>
    <w:rsid w:val="00110844"/>
    <w:rsid w:val="00132641"/>
    <w:rsid w:val="00153998"/>
    <w:rsid w:val="00175311"/>
    <w:rsid w:val="001A6830"/>
    <w:rsid w:val="001A6F66"/>
    <w:rsid w:val="001B51FA"/>
    <w:rsid w:val="001C774C"/>
    <w:rsid w:val="001F02F2"/>
    <w:rsid w:val="001F235E"/>
    <w:rsid w:val="001F316C"/>
    <w:rsid w:val="001F7B16"/>
    <w:rsid w:val="00200F39"/>
    <w:rsid w:val="002308E9"/>
    <w:rsid w:val="002415D0"/>
    <w:rsid w:val="00256854"/>
    <w:rsid w:val="00273DE4"/>
    <w:rsid w:val="00283855"/>
    <w:rsid w:val="00295DE2"/>
    <w:rsid w:val="002B2289"/>
    <w:rsid w:val="002C11C4"/>
    <w:rsid w:val="002E733F"/>
    <w:rsid w:val="002F7355"/>
    <w:rsid w:val="00305034"/>
    <w:rsid w:val="00315B66"/>
    <w:rsid w:val="00315D48"/>
    <w:rsid w:val="00324EDE"/>
    <w:rsid w:val="00343FBB"/>
    <w:rsid w:val="00345DF2"/>
    <w:rsid w:val="0035665F"/>
    <w:rsid w:val="00375744"/>
    <w:rsid w:val="003800B0"/>
    <w:rsid w:val="00387EF9"/>
    <w:rsid w:val="00391509"/>
    <w:rsid w:val="003A69AB"/>
    <w:rsid w:val="003B73CE"/>
    <w:rsid w:val="003D5FB0"/>
    <w:rsid w:val="003F6A53"/>
    <w:rsid w:val="00413C48"/>
    <w:rsid w:val="00420A83"/>
    <w:rsid w:val="004351C7"/>
    <w:rsid w:val="004464E8"/>
    <w:rsid w:val="00465B1A"/>
    <w:rsid w:val="004A4B36"/>
    <w:rsid w:val="004F25C7"/>
    <w:rsid w:val="0050335B"/>
    <w:rsid w:val="00510066"/>
    <w:rsid w:val="00515E46"/>
    <w:rsid w:val="00525DB4"/>
    <w:rsid w:val="00536D5B"/>
    <w:rsid w:val="00540A2F"/>
    <w:rsid w:val="00570258"/>
    <w:rsid w:val="00572961"/>
    <w:rsid w:val="00584141"/>
    <w:rsid w:val="005930C7"/>
    <w:rsid w:val="00596B5D"/>
    <w:rsid w:val="0059716E"/>
    <w:rsid w:val="005B64AF"/>
    <w:rsid w:val="005D5512"/>
    <w:rsid w:val="005E17D4"/>
    <w:rsid w:val="005E7361"/>
    <w:rsid w:val="00614E16"/>
    <w:rsid w:val="006246D9"/>
    <w:rsid w:val="006473F7"/>
    <w:rsid w:val="006874D6"/>
    <w:rsid w:val="006A5D6A"/>
    <w:rsid w:val="006B0FC6"/>
    <w:rsid w:val="006B6FA4"/>
    <w:rsid w:val="006D2BB1"/>
    <w:rsid w:val="006E305C"/>
    <w:rsid w:val="006F2E3E"/>
    <w:rsid w:val="00707F31"/>
    <w:rsid w:val="007440EA"/>
    <w:rsid w:val="00754687"/>
    <w:rsid w:val="007555A4"/>
    <w:rsid w:val="00762E6A"/>
    <w:rsid w:val="0078547D"/>
    <w:rsid w:val="007C5631"/>
    <w:rsid w:val="007D3770"/>
    <w:rsid w:val="007E1888"/>
    <w:rsid w:val="007E6A43"/>
    <w:rsid w:val="007F2D70"/>
    <w:rsid w:val="007F4765"/>
    <w:rsid w:val="008134BB"/>
    <w:rsid w:val="00824B6A"/>
    <w:rsid w:val="008320AE"/>
    <w:rsid w:val="00850B39"/>
    <w:rsid w:val="00875644"/>
    <w:rsid w:val="008A59EF"/>
    <w:rsid w:val="008A7E87"/>
    <w:rsid w:val="008B6839"/>
    <w:rsid w:val="008D4DE1"/>
    <w:rsid w:val="008F01DD"/>
    <w:rsid w:val="00902F28"/>
    <w:rsid w:val="009063ED"/>
    <w:rsid w:val="00907F29"/>
    <w:rsid w:val="00930511"/>
    <w:rsid w:val="00937106"/>
    <w:rsid w:val="00953125"/>
    <w:rsid w:val="0096209C"/>
    <w:rsid w:val="00962343"/>
    <w:rsid w:val="009733F5"/>
    <w:rsid w:val="00974337"/>
    <w:rsid w:val="00983715"/>
    <w:rsid w:val="00983952"/>
    <w:rsid w:val="009B2076"/>
    <w:rsid w:val="009C29A9"/>
    <w:rsid w:val="009C49CC"/>
    <w:rsid w:val="00A062F2"/>
    <w:rsid w:val="00A17989"/>
    <w:rsid w:val="00A25456"/>
    <w:rsid w:val="00A45384"/>
    <w:rsid w:val="00A5070D"/>
    <w:rsid w:val="00A50B43"/>
    <w:rsid w:val="00A517DB"/>
    <w:rsid w:val="00A85DF0"/>
    <w:rsid w:val="00A93F15"/>
    <w:rsid w:val="00AB5F9A"/>
    <w:rsid w:val="00AC1F44"/>
    <w:rsid w:val="00AD62F4"/>
    <w:rsid w:val="00AE2AFC"/>
    <w:rsid w:val="00B14515"/>
    <w:rsid w:val="00B418D2"/>
    <w:rsid w:val="00B54804"/>
    <w:rsid w:val="00B563D0"/>
    <w:rsid w:val="00B94708"/>
    <w:rsid w:val="00BA2968"/>
    <w:rsid w:val="00BD5C31"/>
    <w:rsid w:val="00C11E56"/>
    <w:rsid w:val="00C17A40"/>
    <w:rsid w:val="00C273AA"/>
    <w:rsid w:val="00C41ED7"/>
    <w:rsid w:val="00C420D0"/>
    <w:rsid w:val="00C43C4C"/>
    <w:rsid w:val="00C557D9"/>
    <w:rsid w:val="00C564D1"/>
    <w:rsid w:val="00C70529"/>
    <w:rsid w:val="00CD4F32"/>
    <w:rsid w:val="00D05693"/>
    <w:rsid w:val="00D140B4"/>
    <w:rsid w:val="00D23813"/>
    <w:rsid w:val="00D24791"/>
    <w:rsid w:val="00D311AF"/>
    <w:rsid w:val="00D31249"/>
    <w:rsid w:val="00D46E22"/>
    <w:rsid w:val="00D5300E"/>
    <w:rsid w:val="00D95D83"/>
    <w:rsid w:val="00DC4D8D"/>
    <w:rsid w:val="00DE3AFD"/>
    <w:rsid w:val="00DF7C18"/>
    <w:rsid w:val="00E41907"/>
    <w:rsid w:val="00E63862"/>
    <w:rsid w:val="00E645C2"/>
    <w:rsid w:val="00E724BC"/>
    <w:rsid w:val="00E82787"/>
    <w:rsid w:val="00E86F86"/>
    <w:rsid w:val="00E908B4"/>
    <w:rsid w:val="00EA00ED"/>
    <w:rsid w:val="00EA1401"/>
    <w:rsid w:val="00EA2FC4"/>
    <w:rsid w:val="00EB2FD4"/>
    <w:rsid w:val="00EC2257"/>
    <w:rsid w:val="00ED7835"/>
    <w:rsid w:val="00EF464E"/>
    <w:rsid w:val="00EF5A16"/>
    <w:rsid w:val="00F04FB6"/>
    <w:rsid w:val="00F60AB8"/>
    <w:rsid w:val="00F83F3E"/>
    <w:rsid w:val="00F95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0EA"/>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5</TotalTime>
  <Pages>9</Pages>
  <Words>2365</Words>
  <Characters>1348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151</cp:revision>
  <dcterms:created xsi:type="dcterms:W3CDTF">2021-04-11T02:24:00Z</dcterms:created>
  <dcterms:modified xsi:type="dcterms:W3CDTF">2021-04-13T06:08:00Z</dcterms:modified>
</cp:coreProperties>
</file>